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05665D" w14:textId="4A7B95D3" w:rsidR="00D47CE5" w:rsidRDefault="00D47CE5" w:rsidP="00591352">
      <w:pPr>
        <w:rPr>
          <w:sz w:val="20"/>
          <w:szCs w:val="20"/>
          <w:lang w:val="en-US"/>
        </w:rPr>
      </w:pPr>
    </w:p>
    <w:p w14:paraId="04E7F9BF" w14:textId="4FC989A6" w:rsidR="00D47CE5" w:rsidRDefault="00D47CE5" w:rsidP="00D47CE5">
      <w:pPr>
        <w:rPr>
          <w:sz w:val="20"/>
          <w:szCs w:val="20"/>
          <w:lang w:val="en-US"/>
        </w:rPr>
      </w:pPr>
    </w:p>
    <w:p w14:paraId="507F25A9" w14:textId="6D93616A" w:rsidR="00D47CE5" w:rsidRDefault="00D47CE5">
      <w:pPr>
        <w:rPr>
          <w:sz w:val="20"/>
          <w:szCs w:val="20"/>
          <w:lang w:val="en-US"/>
        </w:rPr>
      </w:pPr>
    </w:p>
    <w:p w14:paraId="3AED1EAA" w14:textId="77777777" w:rsidR="00D47CE5" w:rsidRDefault="00D47CE5" w:rsidP="003665F7">
      <w:pPr>
        <w:jc w:val="center"/>
        <w:rPr>
          <w:b/>
          <w:bCs/>
          <w:color w:val="FF0000"/>
          <w:sz w:val="44"/>
          <w:szCs w:val="44"/>
          <w:lang w:val="en-US"/>
        </w:rPr>
      </w:pPr>
      <w:r w:rsidRPr="00825141">
        <w:rPr>
          <w:b/>
          <w:bCs/>
          <w:color w:val="FF0000"/>
          <w:sz w:val="44"/>
          <w:szCs w:val="44"/>
          <w:lang w:val="en-US"/>
        </w:rPr>
        <w:t xml:space="preserve">MJN </w:t>
      </w:r>
      <w:r w:rsidRPr="00D47CE5">
        <w:rPr>
          <w:b/>
          <w:bCs/>
          <w:color w:val="FF0000"/>
          <w:sz w:val="44"/>
          <w:szCs w:val="44"/>
          <w:lang w:val="en-US"/>
        </w:rPr>
        <w:t>ENTERPRISE</w:t>
      </w:r>
    </w:p>
    <w:p w14:paraId="10A73D60" w14:textId="77777777" w:rsidR="00D47CE5" w:rsidRDefault="00D47CE5" w:rsidP="003665F7">
      <w:pPr>
        <w:jc w:val="center"/>
        <w:rPr>
          <w:b/>
          <w:bCs/>
          <w:sz w:val="32"/>
          <w:szCs w:val="32"/>
          <w:lang w:val="en-US"/>
        </w:rPr>
      </w:pPr>
      <w:proofErr w:type="spellStart"/>
      <w:r>
        <w:rPr>
          <w:b/>
          <w:bCs/>
          <w:sz w:val="32"/>
          <w:szCs w:val="32"/>
          <w:lang w:val="en-US"/>
        </w:rPr>
        <w:t>pro.</w:t>
      </w:r>
      <w:proofErr w:type="gramStart"/>
      <w:r>
        <w:rPr>
          <w:b/>
          <w:bCs/>
          <w:sz w:val="32"/>
          <w:szCs w:val="32"/>
          <w:lang w:val="en-US"/>
        </w:rPr>
        <w:t>c.quezon</w:t>
      </w:r>
      <w:proofErr w:type="spellEnd"/>
      <w:proofErr w:type="gramEnd"/>
      <w:r>
        <w:rPr>
          <w:b/>
          <w:bCs/>
          <w:sz w:val="32"/>
          <w:szCs w:val="32"/>
          <w:lang w:val="en-US"/>
        </w:rPr>
        <w:t xml:space="preserve"> #09071138510</w:t>
      </w:r>
    </w:p>
    <w:p w14:paraId="4CA5BB71" w14:textId="77777777" w:rsidR="00D47CE5" w:rsidRDefault="00D47CE5" w:rsidP="003665F7">
      <w:pPr>
        <w:jc w:val="center"/>
        <w:rPr>
          <w:b/>
          <w:bCs/>
          <w:sz w:val="32"/>
          <w:szCs w:val="32"/>
          <w:lang w:val="en-US"/>
        </w:rPr>
      </w:pPr>
      <w:r>
        <w:rPr>
          <w:b/>
          <w:bCs/>
          <w:sz w:val="32"/>
          <w:szCs w:val="32"/>
          <w:lang w:val="en-US"/>
        </w:rPr>
        <w:t>TIN #740-797-537-000</w:t>
      </w:r>
    </w:p>
    <w:p w14:paraId="6EFEF874" w14:textId="1D77AFBB" w:rsidR="00D47CE5" w:rsidRPr="00825141" w:rsidRDefault="00D47CE5" w:rsidP="003665F7">
      <w:pPr>
        <w:jc w:val="center"/>
        <w:rPr>
          <w:b/>
          <w:bCs/>
          <w:color w:val="FF0000"/>
          <w:sz w:val="44"/>
          <w:szCs w:val="44"/>
          <w:lang w:val="en-US"/>
        </w:rPr>
      </w:pPr>
      <w:r>
        <w:rPr>
          <w:b/>
          <w:bCs/>
          <w:sz w:val="32"/>
          <w:szCs w:val="32"/>
          <w:lang w:val="en-US"/>
        </w:rPr>
        <w:t>ZONE-2 PIER, SITE.1</w:t>
      </w:r>
    </w:p>
    <w:p w14:paraId="468E661D" w14:textId="4CD1A61B" w:rsidR="00D47CE5" w:rsidRDefault="00D47CE5" w:rsidP="003665F7">
      <w:pPr>
        <w:jc w:val="center"/>
        <w:rPr>
          <w:b/>
          <w:bCs/>
          <w:sz w:val="40"/>
          <w:szCs w:val="40"/>
          <w:lang w:val="en-US"/>
        </w:rPr>
      </w:pPr>
      <w:r w:rsidRPr="00825141">
        <w:rPr>
          <w:b/>
          <w:bCs/>
          <w:sz w:val="40"/>
          <w:szCs w:val="40"/>
          <w:lang w:val="en-US"/>
        </w:rPr>
        <w:t>BULAN,</w:t>
      </w:r>
      <w:r>
        <w:rPr>
          <w:b/>
          <w:bCs/>
          <w:sz w:val="40"/>
          <w:szCs w:val="40"/>
          <w:lang w:val="en-US"/>
        </w:rPr>
        <w:t xml:space="preserve"> </w:t>
      </w:r>
      <w:r w:rsidRPr="00825141">
        <w:rPr>
          <w:b/>
          <w:bCs/>
          <w:sz w:val="40"/>
          <w:szCs w:val="40"/>
          <w:lang w:val="en-US"/>
        </w:rPr>
        <w:t>SORSOGON</w:t>
      </w:r>
      <w:r>
        <w:rPr>
          <w:b/>
          <w:bCs/>
          <w:sz w:val="40"/>
          <w:szCs w:val="40"/>
          <w:lang w:val="en-US"/>
        </w:rPr>
        <w:t>.</w:t>
      </w:r>
    </w:p>
    <w:p w14:paraId="75544D6E" w14:textId="77777777" w:rsidR="00D47CE5" w:rsidRDefault="00D47CE5" w:rsidP="003665F7">
      <w:pPr>
        <w:rPr>
          <w:b/>
          <w:bCs/>
          <w:sz w:val="28"/>
          <w:szCs w:val="28"/>
          <w:lang w:val="en-US"/>
        </w:rPr>
      </w:pPr>
      <w:proofErr w:type="gramStart"/>
      <w:r w:rsidRPr="00D97F2F">
        <w:rPr>
          <w:b/>
          <w:bCs/>
          <w:sz w:val="28"/>
          <w:szCs w:val="28"/>
          <w:lang w:val="en-US"/>
        </w:rPr>
        <w:t>PRO.C.QUEZON</w:t>
      </w:r>
      <w:proofErr w:type="gramEnd"/>
      <w:r>
        <w:rPr>
          <w:b/>
          <w:bCs/>
          <w:sz w:val="28"/>
          <w:szCs w:val="28"/>
          <w:lang w:val="en-US"/>
        </w:rPr>
        <w:t xml:space="preserve"> #09071138510</w:t>
      </w:r>
    </w:p>
    <w:p w14:paraId="3E2B5A6A" w14:textId="77777777" w:rsidR="00D47CE5" w:rsidRDefault="00D47CE5" w:rsidP="003665F7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TIN #740-797-537-000</w:t>
      </w:r>
    </w:p>
    <w:p w14:paraId="20386C40" w14:textId="77777777" w:rsidR="00D47CE5" w:rsidRDefault="00D47CE5" w:rsidP="003665F7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ZONE-2PIER.SITE.1</w:t>
      </w:r>
    </w:p>
    <w:p w14:paraId="2F9DA1A0" w14:textId="01B28DFC" w:rsidR="00D47CE5" w:rsidRDefault="00D47CE5" w:rsidP="003665F7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BULAN,</w:t>
      </w:r>
      <w:r w:rsidR="003665F7">
        <w:rPr>
          <w:b/>
          <w:bCs/>
          <w:sz w:val="28"/>
          <w:szCs w:val="28"/>
          <w:lang w:val="en-US"/>
        </w:rPr>
        <w:t xml:space="preserve"> </w:t>
      </w:r>
      <w:r>
        <w:rPr>
          <w:b/>
          <w:bCs/>
          <w:sz w:val="28"/>
          <w:szCs w:val="28"/>
          <w:lang w:val="en-US"/>
        </w:rPr>
        <w:t>SORSOGON 4706</w:t>
      </w:r>
    </w:p>
    <w:p w14:paraId="21DE384C" w14:textId="77777777" w:rsidR="00D47CE5" w:rsidRDefault="00D47CE5" w:rsidP="00D47CE5">
      <w:pPr>
        <w:jc w:val="center"/>
        <w:rPr>
          <w:b/>
          <w:bCs/>
          <w:sz w:val="40"/>
          <w:szCs w:val="40"/>
          <w:lang w:val="en-US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2279"/>
        <w:gridCol w:w="1443"/>
        <w:gridCol w:w="2068"/>
        <w:gridCol w:w="1351"/>
        <w:gridCol w:w="1228"/>
        <w:gridCol w:w="301"/>
        <w:gridCol w:w="1207"/>
        <w:gridCol w:w="579"/>
      </w:tblGrid>
      <w:tr w:rsidR="00D47CE5" w:rsidRPr="00D47CE5" w14:paraId="77FD2524" w14:textId="77777777" w:rsidTr="00D47CE5">
        <w:trPr>
          <w:trHeight w:val="300"/>
        </w:trPr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27118285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NAME</w:t>
            </w:r>
          </w:p>
        </w:tc>
        <w:tc>
          <w:tcPr>
            <w:tcW w:w="6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65C8F21E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DATE</w:t>
            </w:r>
          </w:p>
        </w:tc>
        <w:tc>
          <w:tcPr>
            <w:tcW w:w="9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68FD65E0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ITEMS</w:t>
            </w: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5C3A41AD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ADD</w:t>
            </w:r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41F67AFD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AMOUNT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27D92064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4FBC660F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BALANCE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09A41D1A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47CE5" w:rsidRPr="00D47CE5" w14:paraId="4244541D" w14:textId="77777777" w:rsidTr="00D47CE5">
        <w:trPr>
          <w:trHeight w:val="300"/>
        </w:trPr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86C6D8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proofErr w:type="gram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menchie,sumalinog</w:t>
            </w:r>
            <w:proofErr w:type="spellEnd"/>
            <w:proofErr w:type="gramEnd"/>
          </w:p>
        </w:tc>
        <w:tc>
          <w:tcPr>
            <w:tcW w:w="6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87348B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12/28/2021</w:t>
            </w:r>
          </w:p>
        </w:tc>
        <w:tc>
          <w:tcPr>
            <w:tcW w:w="9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79DCE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assrted</w:t>
            </w:r>
            <w:proofErr w:type="spellEnd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items</w:t>
            </w: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D8B20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z-2</w:t>
            </w:r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F39AA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5,400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D4364D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341870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2,264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9A7340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47CE5" w:rsidRPr="00D47CE5" w14:paraId="071519B7" w14:textId="77777777" w:rsidTr="00D47CE5">
        <w:trPr>
          <w:trHeight w:val="300"/>
        </w:trPr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525BABA9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proofErr w:type="gram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wilfred,guanizo</w:t>
            </w:r>
            <w:proofErr w:type="spellEnd"/>
            <w:proofErr w:type="gramEnd"/>
          </w:p>
        </w:tc>
        <w:tc>
          <w:tcPr>
            <w:tcW w:w="6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21D5450B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10/3/2021</w:t>
            </w:r>
          </w:p>
        </w:tc>
        <w:tc>
          <w:tcPr>
            <w:tcW w:w="9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0DC677E3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dt </w:t>
            </w:r>
            <w:proofErr w:type="gram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6;s</w:t>
            </w:r>
            <w:proofErr w:type="gramEnd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rattan</w:t>
            </w: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11F1FE7C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z-8</w:t>
            </w:r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0BBC854F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5,400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5A52EC42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3A3E8189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4,900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0AFC2B48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47CE5" w:rsidRPr="00D47CE5" w14:paraId="6DFA1354" w14:textId="77777777" w:rsidTr="00D47CE5">
        <w:trPr>
          <w:trHeight w:val="300"/>
        </w:trPr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882991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proofErr w:type="gram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alma,gigantone</w:t>
            </w:r>
            <w:proofErr w:type="spellEnd"/>
            <w:proofErr w:type="gramEnd"/>
          </w:p>
        </w:tc>
        <w:tc>
          <w:tcPr>
            <w:tcW w:w="6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AF8056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9/27/2021</w:t>
            </w:r>
          </w:p>
        </w:tc>
        <w:tc>
          <w:tcPr>
            <w:tcW w:w="9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DB22DC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durastar</w:t>
            </w:r>
            <w:proofErr w:type="spellEnd"/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D50D90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z-2</w:t>
            </w:r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763DA0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4,500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272E1E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210CA4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3,800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EEBDF3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47CE5" w:rsidRPr="00D47CE5" w14:paraId="4E08D981" w14:textId="77777777" w:rsidTr="00D47CE5">
        <w:trPr>
          <w:trHeight w:val="300"/>
        </w:trPr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2DC467B1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proofErr w:type="gram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elmar,oseo</w:t>
            </w:r>
            <w:proofErr w:type="spellEnd"/>
            <w:proofErr w:type="gramEnd"/>
          </w:p>
        </w:tc>
        <w:tc>
          <w:tcPr>
            <w:tcW w:w="6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62CAB39C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9/18/2021</w:t>
            </w:r>
          </w:p>
        </w:tc>
        <w:tc>
          <w:tcPr>
            <w:tcW w:w="9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15595E5C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gram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f,table</w:t>
            </w:r>
            <w:proofErr w:type="gramEnd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40x80</w:t>
            </w: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2085BE79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z-2</w:t>
            </w:r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45E8F3A2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1,030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14D7793A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295264B6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480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58EE6E43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47CE5" w:rsidRPr="00D47CE5" w14:paraId="50223FC4" w14:textId="77777777" w:rsidTr="00D47CE5">
        <w:trPr>
          <w:trHeight w:val="300"/>
        </w:trPr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D098C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proofErr w:type="gram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brian,lagajino</w:t>
            </w:r>
            <w:proofErr w:type="spellEnd"/>
            <w:proofErr w:type="gramEnd"/>
          </w:p>
        </w:tc>
        <w:tc>
          <w:tcPr>
            <w:tcW w:w="6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417F9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9/17/2021</w:t>
            </w:r>
          </w:p>
        </w:tc>
        <w:tc>
          <w:tcPr>
            <w:tcW w:w="9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089CAD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chr</w:t>
            </w:r>
            <w:proofErr w:type="spellEnd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/cooler/</w:t>
            </w: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6F5E01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z-2</w:t>
            </w:r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63F4F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5,000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675F3E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BD8113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3,300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0D8E8C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47CE5" w:rsidRPr="00D47CE5" w14:paraId="3AA54C93" w14:textId="77777777" w:rsidTr="00D47CE5">
        <w:trPr>
          <w:trHeight w:val="300"/>
        </w:trPr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4CF510CD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proofErr w:type="gram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rachel,duarte</w:t>
            </w:r>
            <w:proofErr w:type="spellEnd"/>
            <w:proofErr w:type="gramEnd"/>
          </w:p>
        </w:tc>
        <w:tc>
          <w:tcPr>
            <w:tcW w:w="6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70927710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9/12/2021</w:t>
            </w:r>
          </w:p>
        </w:tc>
        <w:tc>
          <w:tcPr>
            <w:tcW w:w="9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3DEEA4E9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dt,</w:t>
            </w:r>
            <w:proofErr w:type="gram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6;s</w:t>
            </w:r>
            <w:proofErr w:type="gramEnd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/</w:t>
            </w:r>
            <w:proofErr w:type="spell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orocan</w:t>
            </w:r>
            <w:proofErr w:type="spellEnd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45l</w:t>
            </w: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0739617B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palmas</w:t>
            </w:r>
            <w:proofErr w:type="spellEnd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</w:t>
            </w:r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3F5D4F33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5,850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79B4351C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11666E5B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5,850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21A46437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47CE5" w:rsidRPr="00D47CE5" w14:paraId="29CCDAF4" w14:textId="77777777" w:rsidTr="00D47CE5">
        <w:trPr>
          <w:trHeight w:val="300"/>
        </w:trPr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77EE3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proofErr w:type="gram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bing,alvares</w:t>
            </w:r>
            <w:proofErr w:type="spellEnd"/>
            <w:proofErr w:type="gramEnd"/>
          </w:p>
        </w:tc>
        <w:tc>
          <w:tcPr>
            <w:tcW w:w="6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4BC259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9/8/2021</w:t>
            </w:r>
          </w:p>
        </w:tc>
        <w:tc>
          <w:tcPr>
            <w:tcW w:w="9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6BC227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grocery tray 5l</w:t>
            </w: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040259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z-2</w:t>
            </w:r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DAE24E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2,500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28993D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8B76E6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2,000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5D492C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47CE5" w:rsidRPr="00D47CE5" w14:paraId="558E4722" w14:textId="77777777" w:rsidTr="00D47CE5">
        <w:trPr>
          <w:trHeight w:val="300"/>
        </w:trPr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32F87E6F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proofErr w:type="gram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cristine,almosara</w:t>
            </w:r>
            <w:proofErr w:type="spellEnd"/>
            <w:proofErr w:type="gramEnd"/>
          </w:p>
        </w:tc>
        <w:tc>
          <w:tcPr>
            <w:tcW w:w="6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02174038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8/25/2021</w:t>
            </w:r>
          </w:p>
        </w:tc>
        <w:tc>
          <w:tcPr>
            <w:tcW w:w="9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51075A4B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ls2 rattan</w:t>
            </w: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221FC0B3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z-2</w:t>
            </w:r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37304827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3,850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524CD1B0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68153EC0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2,230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12154895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47CE5" w:rsidRPr="00D47CE5" w14:paraId="21093501" w14:textId="77777777" w:rsidTr="00D47CE5">
        <w:trPr>
          <w:trHeight w:val="300"/>
        </w:trPr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BB65F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proofErr w:type="gram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mavel,gernale</w:t>
            </w:r>
            <w:proofErr w:type="spellEnd"/>
            <w:proofErr w:type="gramEnd"/>
          </w:p>
        </w:tc>
        <w:tc>
          <w:tcPr>
            <w:tcW w:w="6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A03E3E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8/24/2021</w:t>
            </w:r>
          </w:p>
        </w:tc>
        <w:tc>
          <w:tcPr>
            <w:tcW w:w="9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80A14C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4x48x75</w:t>
            </w: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B8B31C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z-2</w:t>
            </w:r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BBEC21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4,800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5E4EE2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0503F9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4,000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664E3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47CE5" w:rsidRPr="00D47CE5" w14:paraId="10A3C5FA" w14:textId="77777777" w:rsidTr="00D47CE5">
        <w:trPr>
          <w:trHeight w:val="300"/>
        </w:trPr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79432759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proofErr w:type="gram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lelis,mhel</w:t>
            </w:r>
            <w:proofErr w:type="spellEnd"/>
            <w:proofErr w:type="gramEnd"/>
          </w:p>
        </w:tc>
        <w:tc>
          <w:tcPr>
            <w:tcW w:w="6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2049862F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8/24/2021</w:t>
            </w:r>
          </w:p>
        </w:tc>
        <w:tc>
          <w:tcPr>
            <w:tcW w:w="9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3FAD6E80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4x48x75</w:t>
            </w: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7B74EB87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z-2</w:t>
            </w:r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4F7CA1BD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4,800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7B55A7B3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200F6847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3,800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0A203527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47CE5" w:rsidRPr="00D47CE5" w14:paraId="1C0822EF" w14:textId="77777777" w:rsidTr="00D47CE5">
        <w:trPr>
          <w:trHeight w:val="300"/>
        </w:trPr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EED31F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proofErr w:type="gram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macar,servando</w:t>
            </w:r>
            <w:proofErr w:type="spellEnd"/>
            <w:proofErr w:type="gramEnd"/>
          </w:p>
        </w:tc>
        <w:tc>
          <w:tcPr>
            <w:tcW w:w="6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63B27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8/23/2021</w:t>
            </w:r>
          </w:p>
        </w:tc>
        <w:tc>
          <w:tcPr>
            <w:tcW w:w="9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840C6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4x60x75</w:t>
            </w: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9E491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z-2</w:t>
            </w:r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E25315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4,500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9A469C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93C3C8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3,200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ACC30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47CE5" w:rsidRPr="00D47CE5" w14:paraId="084D6722" w14:textId="77777777" w:rsidTr="00D47CE5">
        <w:trPr>
          <w:trHeight w:val="300"/>
        </w:trPr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7F30E7F6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proofErr w:type="gram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cristine,almosara</w:t>
            </w:r>
            <w:proofErr w:type="spellEnd"/>
            <w:proofErr w:type="gramEnd"/>
          </w:p>
        </w:tc>
        <w:tc>
          <w:tcPr>
            <w:tcW w:w="6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123FD0F7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8/10/2021</w:t>
            </w:r>
          </w:p>
        </w:tc>
        <w:tc>
          <w:tcPr>
            <w:tcW w:w="9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35404C4D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3n1 mirror</w:t>
            </w: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7EBC0521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z-2</w:t>
            </w:r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0E1DB70E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1,350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25045580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3250D8EE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550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629EFC99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47CE5" w:rsidRPr="00D47CE5" w14:paraId="2EDB4172" w14:textId="77777777" w:rsidTr="00D47CE5">
        <w:trPr>
          <w:trHeight w:val="300"/>
        </w:trPr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A25E5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proofErr w:type="gram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marygane,deri</w:t>
            </w:r>
            <w:proofErr w:type="spellEnd"/>
            <w:proofErr w:type="gramEnd"/>
          </w:p>
        </w:tc>
        <w:tc>
          <w:tcPr>
            <w:tcW w:w="6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0C91EB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8/2/2021</w:t>
            </w:r>
          </w:p>
        </w:tc>
        <w:tc>
          <w:tcPr>
            <w:tcW w:w="9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46A20A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narra</w:t>
            </w:r>
            <w:proofErr w:type="spellEnd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cabinet</w:t>
            </w: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31FEB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z-2</w:t>
            </w:r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AC3C62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4,500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95566B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21000C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2,250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0B702E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47CE5" w:rsidRPr="00D47CE5" w14:paraId="0DE095F9" w14:textId="77777777" w:rsidTr="00D47CE5">
        <w:trPr>
          <w:trHeight w:val="300"/>
        </w:trPr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2C6A76C0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proofErr w:type="gram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florife,lerit</w:t>
            </w:r>
            <w:proofErr w:type="spellEnd"/>
            <w:proofErr w:type="gramEnd"/>
          </w:p>
        </w:tc>
        <w:tc>
          <w:tcPr>
            <w:tcW w:w="6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0B5A7BE8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8/1/2021</w:t>
            </w:r>
          </w:p>
        </w:tc>
        <w:tc>
          <w:tcPr>
            <w:tcW w:w="9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29502E70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3pcs </w:t>
            </w:r>
            <w:proofErr w:type="spell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chr</w:t>
            </w:r>
            <w:proofErr w:type="spellEnd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</w:t>
            </w:r>
            <w:proofErr w:type="spell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uratex</w:t>
            </w:r>
            <w:proofErr w:type="spellEnd"/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041254E5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z-2</w:t>
            </w:r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4E4F9AFD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1,350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5EF9AA2C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2B023C71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1,350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0FD58874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fpd</w:t>
            </w:r>
            <w:proofErr w:type="spellEnd"/>
          </w:p>
        </w:tc>
      </w:tr>
      <w:tr w:rsidR="00D47CE5" w:rsidRPr="00D47CE5" w14:paraId="05CF91A5" w14:textId="77777777" w:rsidTr="00D47CE5">
        <w:trPr>
          <w:trHeight w:val="300"/>
        </w:trPr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61E09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proofErr w:type="gram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salve,gealone</w:t>
            </w:r>
            <w:proofErr w:type="spellEnd"/>
            <w:proofErr w:type="gramEnd"/>
          </w:p>
        </w:tc>
        <w:tc>
          <w:tcPr>
            <w:tcW w:w="6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B4265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7/31/2021</w:t>
            </w:r>
          </w:p>
        </w:tc>
        <w:tc>
          <w:tcPr>
            <w:tcW w:w="9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CEF1BD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grocery tray 5l</w:t>
            </w: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C995C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proofErr w:type="gram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otavi,bul</w:t>
            </w:r>
            <w:proofErr w:type="spellEnd"/>
            <w:proofErr w:type="gramEnd"/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340CA7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1,680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D63F47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46741D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1,180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E156E6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47CE5" w:rsidRPr="00D47CE5" w14:paraId="27744742" w14:textId="77777777" w:rsidTr="00D47CE5">
        <w:trPr>
          <w:trHeight w:val="300"/>
        </w:trPr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0713237D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proofErr w:type="gram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sylvia,gealone</w:t>
            </w:r>
            <w:proofErr w:type="spellEnd"/>
            <w:proofErr w:type="gramEnd"/>
          </w:p>
        </w:tc>
        <w:tc>
          <w:tcPr>
            <w:tcW w:w="6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04451CE6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7/31/2021</w:t>
            </w:r>
          </w:p>
        </w:tc>
        <w:tc>
          <w:tcPr>
            <w:tcW w:w="9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6A7256A7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grocery tray 5l</w:t>
            </w: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3F73403A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proofErr w:type="gram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otavi,bul</w:t>
            </w:r>
            <w:proofErr w:type="spellEnd"/>
            <w:proofErr w:type="gramEnd"/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4373B8B4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1,680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49819DBE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0C8D5F63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1,180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269118E1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47CE5" w:rsidRPr="00D47CE5" w14:paraId="72545F33" w14:textId="77777777" w:rsidTr="00D47CE5">
        <w:trPr>
          <w:trHeight w:val="300"/>
        </w:trPr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DE6873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proofErr w:type="gram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ruben,catamora</w:t>
            </w:r>
            <w:proofErr w:type="spellEnd"/>
            <w:proofErr w:type="gramEnd"/>
          </w:p>
        </w:tc>
        <w:tc>
          <w:tcPr>
            <w:tcW w:w="6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59C378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7/28/2021</w:t>
            </w:r>
          </w:p>
        </w:tc>
        <w:tc>
          <w:tcPr>
            <w:tcW w:w="9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AC9535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tble</w:t>
            </w:r>
            <w:proofErr w:type="spellEnd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/</w:t>
            </w:r>
            <w:proofErr w:type="spell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chr</w:t>
            </w:r>
            <w:proofErr w:type="spellEnd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</w:t>
            </w:r>
            <w:proofErr w:type="spell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uratex</w:t>
            </w:r>
            <w:proofErr w:type="spellEnd"/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E4D817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cabarawan</w:t>
            </w:r>
            <w:proofErr w:type="spellEnd"/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42A8EC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4,200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5732E9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48F1EE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3,700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7616C4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47CE5" w:rsidRPr="00D47CE5" w14:paraId="55C4BB86" w14:textId="77777777" w:rsidTr="00D47CE5">
        <w:trPr>
          <w:trHeight w:val="300"/>
        </w:trPr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29D52D5A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proofErr w:type="gram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ruben,catamora</w:t>
            </w:r>
            <w:proofErr w:type="spellEnd"/>
            <w:proofErr w:type="gramEnd"/>
          </w:p>
        </w:tc>
        <w:tc>
          <w:tcPr>
            <w:tcW w:w="6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7239990E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7/28/2021</w:t>
            </w:r>
          </w:p>
        </w:tc>
        <w:tc>
          <w:tcPr>
            <w:tcW w:w="9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26B1933E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foam 4x48x75</w:t>
            </w: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056A6D65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cabarawan</w:t>
            </w:r>
            <w:proofErr w:type="spellEnd"/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5EF37430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4,200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3CBD2DA1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408C4B4F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3,700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6131FD06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47CE5" w:rsidRPr="00D47CE5" w14:paraId="58EF6073" w14:textId="77777777" w:rsidTr="00D47CE5">
        <w:trPr>
          <w:trHeight w:val="300"/>
        </w:trPr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5AF68B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proofErr w:type="gram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juvy,mariscotes</w:t>
            </w:r>
            <w:proofErr w:type="spellEnd"/>
            <w:proofErr w:type="gramEnd"/>
          </w:p>
        </w:tc>
        <w:tc>
          <w:tcPr>
            <w:tcW w:w="6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11DCA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7/26/2021</w:t>
            </w:r>
          </w:p>
        </w:tc>
        <w:tc>
          <w:tcPr>
            <w:tcW w:w="9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D0D2C8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dt </w:t>
            </w:r>
            <w:proofErr w:type="gram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4;s</w:t>
            </w:r>
            <w:proofErr w:type="gramEnd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rattan</w:t>
            </w: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331AFF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z-2</w:t>
            </w:r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9F8865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3,850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4069C6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26BE06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800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54D801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47CE5" w:rsidRPr="00D47CE5" w14:paraId="487AB35C" w14:textId="77777777" w:rsidTr="00D47CE5">
        <w:trPr>
          <w:trHeight w:val="300"/>
        </w:trPr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7253FD8E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proofErr w:type="gram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kyle,chaves</w:t>
            </w:r>
            <w:proofErr w:type="spellEnd"/>
            <w:proofErr w:type="gramEnd"/>
          </w:p>
        </w:tc>
        <w:tc>
          <w:tcPr>
            <w:tcW w:w="6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1B33325D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7/14/2021</w:t>
            </w:r>
          </w:p>
        </w:tc>
        <w:tc>
          <w:tcPr>
            <w:tcW w:w="9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161FE457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foam 4x36x75</w:t>
            </w: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6087AD2D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z-2</w:t>
            </w:r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500B93CE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3,200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6732145C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0743F50D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2,250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551CAF37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47CE5" w:rsidRPr="00D47CE5" w14:paraId="26A4013A" w14:textId="77777777" w:rsidTr="00D47CE5">
        <w:trPr>
          <w:trHeight w:val="300"/>
        </w:trPr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3FBD38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proofErr w:type="gram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gloria,gueta</w:t>
            </w:r>
            <w:proofErr w:type="spellEnd"/>
            <w:proofErr w:type="gramEnd"/>
          </w:p>
        </w:tc>
        <w:tc>
          <w:tcPr>
            <w:tcW w:w="6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4ADD4A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7/10/2021</w:t>
            </w:r>
          </w:p>
        </w:tc>
        <w:tc>
          <w:tcPr>
            <w:tcW w:w="9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1858D1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bamboo cabinet</w:t>
            </w: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142A5D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obrero</w:t>
            </w:r>
            <w:proofErr w:type="spellEnd"/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A9DC7F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3,300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7CBC25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4AA046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1,435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F36630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47CE5" w:rsidRPr="00D47CE5" w14:paraId="5EF26FBC" w14:textId="77777777" w:rsidTr="00D47CE5">
        <w:trPr>
          <w:trHeight w:val="300"/>
        </w:trPr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7CCFD3FA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proofErr w:type="gram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daisy,besa</w:t>
            </w:r>
            <w:proofErr w:type="spellEnd"/>
            <w:proofErr w:type="gramEnd"/>
          </w:p>
        </w:tc>
        <w:tc>
          <w:tcPr>
            <w:tcW w:w="6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4C0409B7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7/9/2021</w:t>
            </w:r>
          </w:p>
        </w:tc>
        <w:tc>
          <w:tcPr>
            <w:tcW w:w="9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51F5A0E6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grocery tray 5l</w:t>
            </w: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572A7537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pon</w:t>
            </w:r>
            <w:proofErr w:type="spellEnd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</w:t>
            </w:r>
            <w:proofErr w:type="spell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ud</w:t>
            </w:r>
            <w:proofErr w:type="spellEnd"/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12DF9AC5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5,700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27413E9A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0D0B54EB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4,200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06C56CFA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47CE5" w:rsidRPr="00D47CE5" w14:paraId="3F0F31E8" w14:textId="77777777" w:rsidTr="00D47CE5">
        <w:trPr>
          <w:trHeight w:val="300"/>
        </w:trPr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B572FD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proofErr w:type="gram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mavel,gernale</w:t>
            </w:r>
            <w:proofErr w:type="spellEnd"/>
            <w:proofErr w:type="gramEnd"/>
          </w:p>
        </w:tc>
        <w:tc>
          <w:tcPr>
            <w:tcW w:w="6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0918C4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7/6/2021</w:t>
            </w:r>
          </w:p>
        </w:tc>
        <w:tc>
          <w:tcPr>
            <w:tcW w:w="9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0814A3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mega king3c</w:t>
            </w: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0C6762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z-2</w:t>
            </w:r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E72751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4,500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DC2D10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B98219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1,400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C0D744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47CE5" w:rsidRPr="00D47CE5" w14:paraId="4EFE4C31" w14:textId="77777777" w:rsidTr="00D47CE5">
        <w:trPr>
          <w:trHeight w:val="300"/>
        </w:trPr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44FA61D4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proofErr w:type="gram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marites,dela</w:t>
            </w:r>
            <w:proofErr w:type="spellEnd"/>
            <w:proofErr w:type="gramEnd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</w:t>
            </w:r>
            <w:proofErr w:type="spell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cruz</w:t>
            </w:r>
            <w:proofErr w:type="spellEnd"/>
          </w:p>
        </w:tc>
        <w:tc>
          <w:tcPr>
            <w:tcW w:w="6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5487E5F8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7/6/2021</w:t>
            </w:r>
          </w:p>
        </w:tc>
        <w:tc>
          <w:tcPr>
            <w:tcW w:w="9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7C8E40C5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chr</w:t>
            </w:r>
            <w:proofErr w:type="spellEnd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/</w:t>
            </w:r>
            <w:proofErr w:type="spellStart"/>
            <w:proofErr w:type="gram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f,table</w:t>
            </w:r>
            <w:proofErr w:type="spellEnd"/>
            <w:proofErr w:type="gramEnd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/table</w:t>
            </w: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7857B20F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z-8</w:t>
            </w:r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5756EA40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3,410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3C657C61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1C617AFE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2,430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62B82F5F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47CE5" w:rsidRPr="00D47CE5" w14:paraId="1F625EB0" w14:textId="77777777" w:rsidTr="00D47CE5">
        <w:trPr>
          <w:trHeight w:val="300"/>
        </w:trPr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BDD73C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proofErr w:type="gram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corazon,gipaya</w:t>
            </w:r>
            <w:proofErr w:type="spellEnd"/>
            <w:proofErr w:type="gramEnd"/>
          </w:p>
        </w:tc>
        <w:tc>
          <w:tcPr>
            <w:tcW w:w="6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6CDB2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7/5/2021</w:t>
            </w:r>
          </w:p>
        </w:tc>
        <w:tc>
          <w:tcPr>
            <w:tcW w:w="9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3E08A5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last supper</w:t>
            </w: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DE79C2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del pilar</w:t>
            </w:r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F1DCD3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2,550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139DC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057108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1,550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CE1E05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47CE5" w:rsidRPr="00D47CE5" w14:paraId="7D72F886" w14:textId="77777777" w:rsidTr="00D47CE5">
        <w:trPr>
          <w:trHeight w:val="300"/>
        </w:trPr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1BD75A9C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proofErr w:type="gram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lastRenderedPageBreak/>
              <w:t>rochelle,ann</w:t>
            </w:r>
            <w:proofErr w:type="spellEnd"/>
            <w:proofErr w:type="gramEnd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</w:t>
            </w:r>
            <w:proofErr w:type="spell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fajardo</w:t>
            </w:r>
            <w:proofErr w:type="spellEnd"/>
          </w:p>
        </w:tc>
        <w:tc>
          <w:tcPr>
            <w:tcW w:w="6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2FBBCFE4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6/26/2021</w:t>
            </w:r>
          </w:p>
        </w:tc>
        <w:tc>
          <w:tcPr>
            <w:tcW w:w="9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532320AA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dt </w:t>
            </w:r>
            <w:proofErr w:type="gram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6;s</w:t>
            </w:r>
            <w:proofErr w:type="gramEnd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rattan</w:t>
            </w: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05A8F480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z-2</w:t>
            </w:r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3DB884B4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7,305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6AC7BBB0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0B784806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6,795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206FD60A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47CE5" w:rsidRPr="00D47CE5" w14:paraId="44AA8657" w14:textId="77777777" w:rsidTr="00D47CE5">
        <w:trPr>
          <w:trHeight w:val="300"/>
        </w:trPr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B5240A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proofErr w:type="gram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dory,jacob</w:t>
            </w:r>
            <w:proofErr w:type="spellEnd"/>
            <w:proofErr w:type="gramEnd"/>
          </w:p>
        </w:tc>
        <w:tc>
          <w:tcPr>
            <w:tcW w:w="6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347B1C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6/24/2021</w:t>
            </w:r>
          </w:p>
        </w:tc>
        <w:tc>
          <w:tcPr>
            <w:tcW w:w="9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3B517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dt</w:t>
            </w:r>
            <w:proofErr w:type="gram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6;s</w:t>
            </w:r>
            <w:proofErr w:type="gramEnd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/4x60x75</w:t>
            </w: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271DFB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libertad</w:t>
            </w:r>
            <w:proofErr w:type="spellEnd"/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B5EBDD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6,450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67AA5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3BBAFE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5,850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81A52C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47CE5" w:rsidRPr="00D47CE5" w14:paraId="35A73CB8" w14:textId="77777777" w:rsidTr="00D47CE5">
        <w:trPr>
          <w:trHeight w:val="300"/>
        </w:trPr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5CF08D19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proofErr w:type="gram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muelba,fungo</w:t>
            </w:r>
            <w:proofErr w:type="spellEnd"/>
            <w:proofErr w:type="gramEnd"/>
          </w:p>
        </w:tc>
        <w:tc>
          <w:tcPr>
            <w:tcW w:w="6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1361DB97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6/21/2021</w:t>
            </w:r>
          </w:p>
        </w:tc>
        <w:tc>
          <w:tcPr>
            <w:tcW w:w="9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2C31EBBA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durastar</w:t>
            </w:r>
            <w:proofErr w:type="spellEnd"/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122CF712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proofErr w:type="gram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butag,bul</w:t>
            </w:r>
            <w:proofErr w:type="spellEnd"/>
            <w:proofErr w:type="gramEnd"/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620F1F5D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4,500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79332AF8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3B04536C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2,000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30011C4B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47CE5" w:rsidRPr="00D47CE5" w14:paraId="61164202" w14:textId="77777777" w:rsidTr="00D47CE5">
        <w:trPr>
          <w:trHeight w:val="300"/>
        </w:trPr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D11FA8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proofErr w:type="gram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jacel,veles</w:t>
            </w:r>
            <w:proofErr w:type="spellEnd"/>
            <w:proofErr w:type="gramEnd"/>
          </w:p>
        </w:tc>
        <w:tc>
          <w:tcPr>
            <w:tcW w:w="6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B84E71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6/20/2021</w:t>
            </w:r>
          </w:p>
        </w:tc>
        <w:tc>
          <w:tcPr>
            <w:tcW w:w="9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A619CB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orocan</w:t>
            </w:r>
            <w:proofErr w:type="spellEnd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6l </w:t>
            </w:r>
            <w:proofErr w:type="spell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cubico</w:t>
            </w:r>
            <w:proofErr w:type="spellEnd"/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86B4C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sn</w:t>
            </w:r>
            <w:proofErr w:type="spellEnd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</w:t>
            </w:r>
            <w:proofErr w:type="spell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vicente</w:t>
            </w:r>
            <w:proofErr w:type="spellEnd"/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90154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4,800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34A844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80DC0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3,420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43872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47CE5" w:rsidRPr="00D47CE5" w14:paraId="33266212" w14:textId="77777777" w:rsidTr="00D47CE5">
        <w:trPr>
          <w:trHeight w:val="300"/>
        </w:trPr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2DEF3A58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proofErr w:type="gram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irish,azares</w:t>
            </w:r>
            <w:proofErr w:type="spellEnd"/>
            <w:proofErr w:type="gramEnd"/>
          </w:p>
        </w:tc>
        <w:tc>
          <w:tcPr>
            <w:tcW w:w="6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4D9DFFDC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6/13/2021</w:t>
            </w:r>
          </w:p>
        </w:tc>
        <w:tc>
          <w:tcPr>
            <w:tcW w:w="9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416D761C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2pcs 3n1 frame</w:t>
            </w: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1F58EC30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z-2</w:t>
            </w:r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3169A303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2,600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3C9F7F0F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4DDA3B8A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1,600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482AF5D9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47CE5" w:rsidRPr="00D47CE5" w14:paraId="1586BAE0" w14:textId="77777777" w:rsidTr="00D47CE5">
        <w:trPr>
          <w:trHeight w:val="300"/>
        </w:trPr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D1704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julie</w:t>
            </w:r>
            <w:proofErr w:type="spellEnd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</w:t>
            </w:r>
            <w:proofErr w:type="spellStart"/>
            <w:proofErr w:type="gram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ann,villegas</w:t>
            </w:r>
            <w:proofErr w:type="spellEnd"/>
            <w:proofErr w:type="gramEnd"/>
          </w:p>
        </w:tc>
        <w:tc>
          <w:tcPr>
            <w:tcW w:w="6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B8E36C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6/9/2021</w:t>
            </w:r>
          </w:p>
        </w:tc>
        <w:tc>
          <w:tcPr>
            <w:tcW w:w="9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98073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lucky star 1</w:t>
            </w: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189EE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z-7</w:t>
            </w:r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D5343F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4,200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224FB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91B80E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2,200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4EC921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47CE5" w:rsidRPr="00D47CE5" w14:paraId="749BDC5A" w14:textId="77777777" w:rsidTr="00D47CE5">
        <w:trPr>
          <w:trHeight w:val="300"/>
        </w:trPr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6CBBEC94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proofErr w:type="gram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myrna,dioquino</w:t>
            </w:r>
            <w:proofErr w:type="spellEnd"/>
            <w:proofErr w:type="gramEnd"/>
          </w:p>
        </w:tc>
        <w:tc>
          <w:tcPr>
            <w:tcW w:w="6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006FD55E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6/5/2021</w:t>
            </w:r>
          </w:p>
        </w:tc>
        <w:tc>
          <w:tcPr>
            <w:tcW w:w="9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5D592454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frame 3n1</w:t>
            </w: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3FD398A9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z-5</w:t>
            </w:r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33947126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1,500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60C58BE7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1595199A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1,200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1403E604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47CE5" w:rsidRPr="00D47CE5" w14:paraId="354F64EB" w14:textId="77777777" w:rsidTr="00D47CE5">
        <w:trPr>
          <w:trHeight w:val="300"/>
        </w:trPr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14BAE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proofErr w:type="gram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florife,lerit</w:t>
            </w:r>
            <w:proofErr w:type="spellEnd"/>
            <w:proofErr w:type="gramEnd"/>
          </w:p>
        </w:tc>
        <w:tc>
          <w:tcPr>
            <w:tcW w:w="6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103BE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6/5/2021</w:t>
            </w:r>
          </w:p>
        </w:tc>
        <w:tc>
          <w:tcPr>
            <w:tcW w:w="9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945F9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cm 5l</w:t>
            </w: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9E32E8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z-2</w:t>
            </w:r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13B2C4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2,550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DE3CB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8AD5F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1,025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80126A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fpd</w:t>
            </w:r>
            <w:proofErr w:type="spellEnd"/>
          </w:p>
        </w:tc>
      </w:tr>
      <w:tr w:rsidR="00D47CE5" w:rsidRPr="00D47CE5" w14:paraId="23229E1A" w14:textId="77777777" w:rsidTr="00D47CE5">
        <w:trPr>
          <w:trHeight w:val="300"/>
        </w:trPr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41DF6150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proofErr w:type="gram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cristine,almosara</w:t>
            </w:r>
            <w:proofErr w:type="spellEnd"/>
            <w:proofErr w:type="gramEnd"/>
          </w:p>
        </w:tc>
        <w:tc>
          <w:tcPr>
            <w:tcW w:w="6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31A52104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6/4/2021</w:t>
            </w:r>
          </w:p>
        </w:tc>
        <w:tc>
          <w:tcPr>
            <w:tcW w:w="9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26F05FF6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gram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table  chr</w:t>
            </w:r>
            <w:proofErr w:type="gramEnd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3pcs</w:t>
            </w: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6E9E1B1C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z-2</w:t>
            </w:r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4282EA99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3,085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336EB8F0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39B9A25C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1,293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21966EBA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fpd</w:t>
            </w:r>
            <w:proofErr w:type="spellEnd"/>
          </w:p>
        </w:tc>
      </w:tr>
      <w:tr w:rsidR="00D47CE5" w:rsidRPr="00D47CE5" w14:paraId="4D0A774B" w14:textId="77777777" w:rsidTr="00D47CE5">
        <w:trPr>
          <w:trHeight w:val="300"/>
        </w:trPr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181EB2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proofErr w:type="gram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johnjerome,gaupo</w:t>
            </w:r>
            <w:proofErr w:type="spellEnd"/>
            <w:proofErr w:type="gramEnd"/>
          </w:p>
        </w:tc>
        <w:tc>
          <w:tcPr>
            <w:tcW w:w="6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E3E92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6/1/2021</w:t>
            </w:r>
          </w:p>
        </w:tc>
        <w:tc>
          <w:tcPr>
            <w:tcW w:w="9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351D1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mega box 5l</w:t>
            </w: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B68330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z-2</w:t>
            </w:r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38E1E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2,500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01241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91D1C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400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6E784F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47CE5" w:rsidRPr="00D47CE5" w14:paraId="26C5DE63" w14:textId="77777777" w:rsidTr="00D47CE5">
        <w:trPr>
          <w:trHeight w:val="300"/>
        </w:trPr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258F572F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proofErr w:type="gram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maricel,guevarra</w:t>
            </w:r>
            <w:proofErr w:type="spellEnd"/>
            <w:proofErr w:type="gramEnd"/>
          </w:p>
        </w:tc>
        <w:tc>
          <w:tcPr>
            <w:tcW w:w="6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07105EE0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5/30/2021</w:t>
            </w:r>
          </w:p>
        </w:tc>
        <w:tc>
          <w:tcPr>
            <w:tcW w:w="9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1A145EB7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budget table big</w:t>
            </w: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1A8253D2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taromata</w:t>
            </w:r>
            <w:proofErr w:type="spellEnd"/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14D661C1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4,550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7F70E102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2874F6E6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1,100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2A30A20F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47CE5" w:rsidRPr="00D47CE5" w14:paraId="765C372B" w14:textId="77777777" w:rsidTr="00D47CE5">
        <w:trPr>
          <w:trHeight w:val="300"/>
        </w:trPr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F133A4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proofErr w:type="gram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jocelyn.alemania</w:t>
            </w:r>
            <w:proofErr w:type="spellEnd"/>
            <w:proofErr w:type="gramEnd"/>
          </w:p>
        </w:tc>
        <w:tc>
          <w:tcPr>
            <w:tcW w:w="6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56CC7B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5/30/2021</w:t>
            </w:r>
          </w:p>
        </w:tc>
        <w:tc>
          <w:tcPr>
            <w:tcW w:w="9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F637A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lucky star 2</w:t>
            </w: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C7FC2A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taromata</w:t>
            </w:r>
            <w:proofErr w:type="spellEnd"/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219D9D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4,966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87F62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B82EE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1,964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4AC45E" w14:textId="65DAAAF1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  <w:proofErr w:type="spellStart"/>
            <w:r w:rsidR="0092463A">
              <w:rPr>
                <w:rFonts w:ascii="Calibri" w:eastAsia="Times New Roman" w:hAnsi="Calibri" w:cs="Calibri"/>
                <w:color w:val="000000"/>
                <w:lang w:eastAsia="en-GB"/>
              </w:rPr>
              <w:t>fpd</w:t>
            </w:r>
            <w:proofErr w:type="spellEnd"/>
          </w:p>
        </w:tc>
      </w:tr>
      <w:tr w:rsidR="00D47CE5" w:rsidRPr="00D47CE5" w14:paraId="05A5CA23" w14:textId="77777777" w:rsidTr="00D47CE5">
        <w:trPr>
          <w:trHeight w:val="300"/>
        </w:trPr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4ABD5179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proofErr w:type="gram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menchie,sumalinog</w:t>
            </w:r>
            <w:proofErr w:type="spellEnd"/>
            <w:proofErr w:type="gramEnd"/>
          </w:p>
        </w:tc>
        <w:tc>
          <w:tcPr>
            <w:tcW w:w="6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5BEB7BAD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5/28/2021</w:t>
            </w:r>
          </w:p>
        </w:tc>
        <w:tc>
          <w:tcPr>
            <w:tcW w:w="9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73F48B30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starbox</w:t>
            </w:r>
            <w:proofErr w:type="spellEnd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trio</w:t>
            </w: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078CAD7F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z-2</w:t>
            </w:r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3AE89AC2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3,200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0885D21B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10DA102E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1,700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18AB7B4C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47CE5" w:rsidRPr="00D47CE5" w14:paraId="6E1D1675" w14:textId="77777777" w:rsidTr="00D47CE5">
        <w:trPr>
          <w:trHeight w:val="300"/>
        </w:trPr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4844AE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proofErr w:type="gram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rachel,duarte</w:t>
            </w:r>
            <w:proofErr w:type="spellEnd"/>
            <w:proofErr w:type="gramEnd"/>
          </w:p>
        </w:tc>
        <w:tc>
          <w:tcPr>
            <w:tcW w:w="6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7FA83F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5/28/2021</w:t>
            </w:r>
          </w:p>
        </w:tc>
        <w:tc>
          <w:tcPr>
            <w:tcW w:w="9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6634FA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ffoam</w:t>
            </w:r>
            <w:proofErr w:type="spellEnd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48x75</w:t>
            </w: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B4E96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palmas</w:t>
            </w:r>
            <w:proofErr w:type="spellEnd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</w:t>
            </w:r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D29C65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3,550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6A89B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F1AF3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350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F9B18D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47CE5" w:rsidRPr="00D47CE5" w14:paraId="57D7B0A8" w14:textId="77777777" w:rsidTr="00D47CE5">
        <w:trPr>
          <w:trHeight w:val="300"/>
        </w:trPr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6CF37518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proofErr w:type="gram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myrna,fulay</w:t>
            </w:r>
            <w:proofErr w:type="spellEnd"/>
            <w:proofErr w:type="gramEnd"/>
          </w:p>
        </w:tc>
        <w:tc>
          <w:tcPr>
            <w:tcW w:w="6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52E01DD1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5/26/2021</w:t>
            </w:r>
          </w:p>
        </w:tc>
        <w:tc>
          <w:tcPr>
            <w:tcW w:w="9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7AE4BDC1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ls2</w:t>
            </w: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3450855B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z-4</w:t>
            </w:r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1018D1CC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3,000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23353B81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4C3886C6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500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2F973BA3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47CE5" w:rsidRPr="00D47CE5" w14:paraId="0BD30749" w14:textId="77777777" w:rsidTr="00D47CE5">
        <w:trPr>
          <w:trHeight w:val="300"/>
        </w:trPr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A11213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lyn</w:t>
            </w:r>
            <w:proofErr w:type="spellEnd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</w:t>
            </w:r>
            <w:proofErr w:type="spell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albuera</w:t>
            </w:r>
            <w:proofErr w:type="spellEnd"/>
          </w:p>
        </w:tc>
        <w:tc>
          <w:tcPr>
            <w:tcW w:w="6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3F0BBD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5/4/2021</w:t>
            </w:r>
          </w:p>
        </w:tc>
        <w:tc>
          <w:tcPr>
            <w:tcW w:w="9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B22B46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assrted</w:t>
            </w:r>
            <w:proofErr w:type="spellEnd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items</w:t>
            </w: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32FF8F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cabarawan</w:t>
            </w:r>
            <w:proofErr w:type="spellEnd"/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2F6B5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11,520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3F247E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67CC17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8,380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0D71C9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47CE5" w:rsidRPr="00D47CE5" w14:paraId="7BF9B838" w14:textId="77777777" w:rsidTr="00D47CE5">
        <w:trPr>
          <w:trHeight w:val="300"/>
        </w:trPr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39CB3823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proofErr w:type="gram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faith,hanoras</w:t>
            </w:r>
            <w:proofErr w:type="spellEnd"/>
            <w:proofErr w:type="gramEnd"/>
          </w:p>
        </w:tc>
        <w:tc>
          <w:tcPr>
            <w:tcW w:w="6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44356E88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5/2/2021</w:t>
            </w:r>
          </w:p>
        </w:tc>
        <w:tc>
          <w:tcPr>
            <w:tcW w:w="9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50DE2CC0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cm/5l</w:t>
            </w: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76679751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z-2</w:t>
            </w:r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7F24E8E5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3,800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46079DBD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2D3B41F0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2,550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555D6BB4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47CE5" w:rsidRPr="00D47CE5" w14:paraId="3B75A35D" w14:textId="77777777" w:rsidTr="00D47CE5">
        <w:trPr>
          <w:trHeight w:val="300"/>
        </w:trPr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1D48C3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myrna</w:t>
            </w:r>
            <w:proofErr w:type="spellEnd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</w:t>
            </w:r>
            <w:proofErr w:type="spell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dioquino</w:t>
            </w:r>
            <w:proofErr w:type="spellEnd"/>
          </w:p>
        </w:tc>
        <w:tc>
          <w:tcPr>
            <w:tcW w:w="6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D239A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3/29/2021</w:t>
            </w:r>
          </w:p>
        </w:tc>
        <w:tc>
          <w:tcPr>
            <w:tcW w:w="9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B9EB8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4x48x75</w:t>
            </w: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4AF2B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z-5</w:t>
            </w:r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10D28C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3,580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6A1B1A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E90E9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1,380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29F3AA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47CE5" w:rsidRPr="00D47CE5" w14:paraId="19696D36" w14:textId="77777777" w:rsidTr="00D47CE5">
        <w:trPr>
          <w:trHeight w:val="300"/>
        </w:trPr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2B090220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proofErr w:type="gram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awel,guan</w:t>
            </w:r>
            <w:proofErr w:type="spellEnd"/>
            <w:proofErr w:type="gramEnd"/>
          </w:p>
        </w:tc>
        <w:tc>
          <w:tcPr>
            <w:tcW w:w="6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13A34937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3/29/2021</w:t>
            </w:r>
          </w:p>
        </w:tc>
        <w:tc>
          <w:tcPr>
            <w:tcW w:w="9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7A3C704F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foam 4x48x75</w:t>
            </w: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7BAD82C7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z-2</w:t>
            </w:r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4A7F04B4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4,200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05E44356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20F7FAD5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2,810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645E86E2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47CE5" w:rsidRPr="00D47CE5" w14:paraId="36AC0DA6" w14:textId="77777777" w:rsidTr="00D47CE5">
        <w:trPr>
          <w:trHeight w:val="300"/>
        </w:trPr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8F73AD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sherly</w:t>
            </w:r>
            <w:proofErr w:type="spellEnd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</w:t>
            </w:r>
            <w:proofErr w:type="spell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sumalinog</w:t>
            </w:r>
            <w:proofErr w:type="spellEnd"/>
          </w:p>
        </w:tc>
        <w:tc>
          <w:tcPr>
            <w:tcW w:w="6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55A37E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2/6/2021</w:t>
            </w:r>
          </w:p>
        </w:tc>
        <w:tc>
          <w:tcPr>
            <w:tcW w:w="9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6DE520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japanese</w:t>
            </w:r>
            <w:proofErr w:type="spellEnd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mirror</w:t>
            </w: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FBD9FD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z-2</w:t>
            </w:r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E67ED4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2,550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C3C2A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BD1D75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1,750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1FD145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47CE5" w:rsidRPr="00D47CE5" w14:paraId="3689A209" w14:textId="77777777" w:rsidTr="00D47CE5">
        <w:trPr>
          <w:trHeight w:val="300"/>
        </w:trPr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01945B05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eva</w:t>
            </w:r>
            <w:proofErr w:type="spellEnd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</w:t>
            </w:r>
            <w:proofErr w:type="spell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abayon</w:t>
            </w:r>
            <w:proofErr w:type="spellEnd"/>
          </w:p>
        </w:tc>
        <w:tc>
          <w:tcPr>
            <w:tcW w:w="6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33748DC2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2/6/2021</w:t>
            </w:r>
          </w:p>
        </w:tc>
        <w:tc>
          <w:tcPr>
            <w:tcW w:w="9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196F1523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master de luxe</w:t>
            </w: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558A8D88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z-2</w:t>
            </w:r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3F648A3D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4,500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0F1810A4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29432C2F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2,000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1102E14B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47CE5" w:rsidRPr="00D47CE5" w14:paraId="2DD90640" w14:textId="77777777" w:rsidTr="00D47CE5">
        <w:trPr>
          <w:trHeight w:val="300"/>
        </w:trPr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19F80D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proofErr w:type="gram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noel,loilo</w:t>
            </w:r>
            <w:proofErr w:type="spellEnd"/>
            <w:proofErr w:type="gramEnd"/>
          </w:p>
        </w:tc>
        <w:tc>
          <w:tcPr>
            <w:tcW w:w="6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E012F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2/3/2021</w:t>
            </w:r>
          </w:p>
        </w:tc>
        <w:tc>
          <w:tcPr>
            <w:tcW w:w="9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04895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sofa bed 60x75</w:t>
            </w: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3D542B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z-3</w:t>
            </w:r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2DFDE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7,680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E3375F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FE452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1,840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76E918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47CE5" w:rsidRPr="00D47CE5" w14:paraId="665BD643" w14:textId="77777777" w:rsidTr="00D47CE5">
        <w:trPr>
          <w:trHeight w:val="300"/>
        </w:trPr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79D1987E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proofErr w:type="gram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cris,capena</w:t>
            </w:r>
            <w:proofErr w:type="spellEnd"/>
            <w:proofErr w:type="gramEnd"/>
          </w:p>
        </w:tc>
        <w:tc>
          <w:tcPr>
            <w:tcW w:w="6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78D41268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1/20/2021</w:t>
            </w:r>
          </w:p>
        </w:tc>
        <w:tc>
          <w:tcPr>
            <w:tcW w:w="9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7AD30AB3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lucky star</w:t>
            </w: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0D4E7D07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z-2</w:t>
            </w:r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171F1CBC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4,800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1F9E0BB3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0D339CBC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1,000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10108F73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47CE5" w:rsidRPr="00D47CE5" w14:paraId="2B925A81" w14:textId="77777777" w:rsidTr="00D47CE5">
        <w:trPr>
          <w:trHeight w:val="300"/>
        </w:trPr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37BDFA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proofErr w:type="gram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taba,dulo</w:t>
            </w:r>
            <w:proofErr w:type="spellEnd"/>
            <w:proofErr w:type="gramEnd"/>
          </w:p>
        </w:tc>
        <w:tc>
          <w:tcPr>
            <w:tcW w:w="6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00067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1/14/2021</w:t>
            </w:r>
          </w:p>
        </w:tc>
        <w:tc>
          <w:tcPr>
            <w:tcW w:w="9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C4E81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4x54x75</w:t>
            </w: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7C7199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san </w:t>
            </w:r>
            <w:proofErr w:type="spell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juan</w:t>
            </w:r>
            <w:proofErr w:type="spellEnd"/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1EC00B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4,800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BA2815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A08F69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2,000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AA8A8E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47CE5" w:rsidRPr="00D47CE5" w14:paraId="2D72FB54" w14:textId="77777777" w:rsidTr="00D47CE5">
        <w:trPr>
          <w:trHeight w:val="300"/>
        </w:trPr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28A6D670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proofErr w:type="gram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leslie,canete</w:t>
            </w:r>
            <w:proofErr w:type="spellEnd"/>
            <w:proofErr w:type="gramEnd"/>
          </w:p>
        </w:tc>
        <w:tc>
          <w:tcPr>
            <w:tcW w:w="6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237D5CC8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12/19/2020</w:t>
            </w:r>
          </w:p>
        </w:tc>
        <w:tc>
          <w:tcPr>
            <w:tcW w:w="9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1B5D332F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dt,6's rattan</w:t>
            </w: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61815356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sn</w:t>
            </w:r>
            <w:proofErr w:type="spellEnd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</w:t>
            </w:r>
            <w:proofErr w:type="spell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vicente</w:t>
            </w:r>
            <w:proofErr w:type="spellEnd"/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3966EC19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5,700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3C7C5D77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0A1A64AB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3,200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31949DB5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47CE5" w:rsidRPr="00D47CE5" w14:paraId="79105EC7" w14:textId="77777777" w:rsidTr="00D47CE5">
        <w:trPr>
          <w:trHeight w:val="300"/>
        </w:trPr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207F70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proofErr w:type="gram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beth,gaupo</w:t>
            </w:r>
            <w:proofErr w:type="spellEnd"/>
            <w:proofErr w:type="gramEnd"/>
          </w:p>
        </w:tc>
        <w:tc>
          <w:tcPr>
            <w:tcW w:w="6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C5AED4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11/29/2020</w:t>
            </w:r>
          </w:p>
        </w:tc>
        <w:tc>
          <w:tcPr>
            <w:tcW w:w="9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D0A4E7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dt,6's rattan</w:t>
            </w: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2F9FF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sn</w:t>
            </w:r>
            <w:proofErr w:type="spellEnd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</w:t>
            </w:r>
            <w:proofErr w:type="spell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vicente</w:t>
            </w:r>
            <w:proofErr w:type="spellEnd"/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4DA1CC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5,500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44FA1B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3BC655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2,350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3493A2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47CE5" w:rsidRPr="00D47CE5" w14:paraId="23585259" w14:textId="77777777" w:rsidTr="00D47CE5">
        <w:trPr>
          <w:trHeight w:val="300"/>
        </w:trPr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0410E997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 </w:t>
            </w:r>
            <w:proofErr w:type="spellStart"/>
            <w:proofErr w:type="gram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aldrin,enolva</w:t>
            </w:r>
            <w:proofErr w:type="spellEnd"/>
            <w:proofErr w:type="gramEnd"/>
          </w:p>
        </w:tc>
        <w:tc>
          <w:tcPr>
            <w:tcW w:w="6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17DDEB8C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11/26/2020</w:t>
            </w:r>
          </w:p>
        </w:tc>
        <w:tc>
          <w:tcPr>
            <w:tcW w:w="9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37A21B59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dt,6's rattan</w:t>
            </w: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60FFF5BA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z-2</w:t>
            </w:r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5682DCF3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3,500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75634432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7C3C1DE8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2,100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29545547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47CE5" w:rsidRPr="00D47CE5" w14:paraId="0C1BBBD0" w14:textId="77777777" w:rsidTr="00D47CE5">
        <w:trPr>
          <w:trHeight w:val="300"/>
        </w:trPr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5BD3BC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proofErr w:type="gram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prince,guelas</w:t>
            </w:r>
            <w:proofErr w:type="spellEnd"/>
            <w:proofErr w:type="gramEnd"/>
          </w:p>
        </w:tc>
        <w:tc>
          <w:tcPr>
            <w:tcW w:w="6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D69DFF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8/24/2020</w:t>
            </w:r>
          </w:p>
        </w:tc>
        <w:tc>
          <w:tcPr>
            <w:tcW w:w="9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84384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sala</w:t>
            </w:r>
            <w:proofErr w:type="spellEnd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set rattan</w:t>
            </w: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C2C671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z-2</w:t>
            </w:r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43AC54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14,500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36CCBC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59274F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9,300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45C177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47CE5" w:rsidRPr="00D47CE5" w14:paraId="50379935" w14:textId="77777777" w:rsidTr="00D47CE5">
        <w:trPr>
          <w:trHeight w:val="300"/>
        </w:trPr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1F00DC47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proofErr w:type="gram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rosnel,guelas</w:t>
            </w:r>
            <w:proofErr w:type="spellEnd"/>
            <w:proofErr w:type="gramEnd"/>
          </w:p>
        </w:tc>
        <w:tc>
          <w:tcPr>
            <w:tcW w:w="6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7F0F4EBB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8/24/2020</w:t>
            </w:r>
          </w:p>
        </w:tc>
        <w:tc>
          <w:tcPr>
            <w:tcW w:w="9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094C4BF4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foam 4x60x75</w:t>
            </w: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4F0A9865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z-2</w:t>
            </w:r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648542D7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4,500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67621E60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3A3434C6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1,800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7FD958FB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47CE5" w:rsidRPr="00D47CE5" w14:paraId="17B5D043" w14:textId="77777777" w:rsidTr="00D47CE5">
        <w:trPr>
          <w:trHeight w:val="300"/>
        </w:trPr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FD6230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proofErr w:type="gram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ronnie,enolva</w:t>
            </w:r>
            <w:proofErr w:type="spellEnd"/>
            <w:proofErr w:type="gramEnd"/>
          </w:p>
        </w:tc>
        <w:tc>
          <w:tcPr>
            <w:tcW w:w="6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ACC6C5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1/28/2020</w:t>
            </w:r>
          </w:p>
        </w:tc>
        <w:tc>
          <w:tcPr>
            <w:tcW w:w="9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524CCF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3n1 décor 2 set</w:t>
            </w: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59617C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z-2</w:t>
            </w:r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FDCC67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3,500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977D16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67D9A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500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2D30CC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47CE5" w:rsidRPr="00D47CE5" w14:paraId="5589D20E" w14:textId="77777777" w:rsidTr="00D47CE5">
        <w:trPr>
          <w:trHeight w:val="300"/>
        </w:trPr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35035F20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proofErr w:type="gram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myrna,gaupo</w:t>
            </w:r>
            <w:proofErr w:type="spellEnd"/>
            <w:proofErr w:type="gramEnd"/>
          </w:p>
        </w:tc>
        <w:tc>
          <w:tcPr>
            <w:tcW w:w="6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5D651EB9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1/21/2020</w:t>
            </w:r>
          </w:p>
        </w:tc>
        <w:tc>
          <w:tcPr>
            <w:tcW w:w="9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0B587FB8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dt,6's rattan</w:t>
            </w: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5D286785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z-2</w:t>
            </w:r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72184390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5,500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27E4DAE2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11ADD56A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4,400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54E0F7A8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47CE5" w:rsidRPr="00D47CE5" w14:paraId="61C7ED40" w14:textId="77777777" w:rsidTr="00D47CE5">
        <w:trPr>
          <w:trHeight w:val="300"/>
        </w:trPr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4C3DC0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shirly</w:t>
            </w:r>
            <w:proofErr w:type="spellEnd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</w:t>
            </w:r>
            <w:proofErr w:type="spell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sumalinog</w:t>
            </w:r>
            <w:proofErr w:type="spellEnd"/>
          </w:p>
        </w:tc>
        <w:tc>
          <w:tcPr>
            <w:tcW w:w="6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9C059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1/11/2020</w:t>
            </w:r>
          </w:p>
        </w:tc>
        <w:tc>
          <w:tcPr>
            <w:tcW w:w="9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84E8C1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bed frame 36'</w:t>
            </w: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20676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z-2</w:t>
            </w:r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1EA83F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5,300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294863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CACD16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1,000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2ABE00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fpd</w:t>
            </w:r>
            <w:proofErr w:type="spellEnd"/>
          </w:p>
        </w:tc>
      </w:tr>
      <w:tr w:rsidR="00D47CE5" w:rsidRPr="00D47CE5" w14:paraId="03EB5043" w14:textId="77777777" w:rsidTr="00D47CE5">
        <w:trPr>
          <w:trHeight w:val="300"/>
        </w:trPr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4DE595C7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proofErr w:type="gram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joan,estallo</w:t>
            </w:r>
            <w:proofErr w:type="spellEnd"/>
            <w:proofErr w:type="gramEnd"/>
          </w:p>
        </w:tc>
        <w:tc>
          <w:tcPr>
            <w:tcW w:w="6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7BAFD1D9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12/14/2019</w:t>
            </w:r>
          </w:p>
        </w:tc>
        <w:tc>
          <w:tcPr>
            <w:tcW w:w="9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23127AE1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smart bio/ultima</w:t>
            </w: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1700C5C2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libertad</w:t>
            </w:r>
            <w:proofErr w:type="spellEnd"/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13AF69EA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6,400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4B7EDF98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5D549CCA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1,500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120FD1AB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47CE5" w:rsidRPr="00D47CE5" w14:paraId="4D46270D" w14:textId="77777777" w:rsidTr="00D47CE5">
        <w:trPr>
          <w:trHeight w:val="300"/>
        </w:trPr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2C439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proofErr w:type="gram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judiyh,betinol</w:t>
            </w:r>
            <w:proofErr w:type="spellEnd"/>
            <w:proofErr w:type="gramEnd"/>
          </w:p>
        </w:tc>
        <w:tc>
          <w:tcPr>
            <w:tcW w:w="6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DEAD27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5/28/2019</w:t>
            </w:r>
          </w:p>
        </w:tc>
        <w:tc>
          <w:tcPr>
            <w:tcW w:w="9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A5811E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assrted</w:t>
            </w:r>
            <w:proofErr w:type="spellEnd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items</w:t>
            </w: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572E79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z-2</w:t>
            </w:r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9E91E0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22,850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4F27E0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B98C9F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16,975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49E35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47CE5" w:rsidRPr="00D47CE5" w14:paraId="178B4582" w14:textId="77777777" w:rsidTr="00D47CE5">
        <w:trPr>
          <w:trHeight w:val="300"/>
        </w:trPr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175508B9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proofErr w:type="gram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shirley,servando</w:t>
            </w:r>
            <w:proofErr w:type="spellEnd"/>
            <w:proofErr w:type="gramEnd"/>
          </w:p>
        </w:tc>
        <w:tc>
          <w:tcPr>
            <w:tcW w:w="6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343C635F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3/13/2019</w:t>
            </w:r>
          </w:p>
        </w:tc>
        <w:tc>
          <w:tcPr>
            <w:tcW w:w="9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0BBCF5E7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gram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décor./</w:t>
            </w:r>
            <w:proofErr w:type="spellStart"/>
            <w:proofErr w:type="gramEnd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ssr</w:t>
            </w:r>
            <w:proofErr w:type="spellEnd"/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6B324FD8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z-2</w:t>
            </w:r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042E02C4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8,700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742CBEE4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73A418AD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4,835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79539BC1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47CE5" w:rsidRPr="00D47CE5" w14:paraId="0FAEE9AF" w14:textId="77777777" w:rsidTr="00D47CE5">
        <w:trPr>
          <w:trHeight w:val="300"/>
        </w:trPr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F65295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proofErr w:type="gram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jenelyn,doringo</w:t>
            </w:r>
            <w:proofErr w:type="spellEnd"/>
            <w:proofErr w:type="gramEnd"/>
          </w:p>
        </w:tc>
        <w:tc>
          <w:tcPr>
            <w:tcW w:w="6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CB0D7A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11/22/2018</w:t>
            </w:r>
          </w:p>
        </w:tc>
        <w:tc>
          <w:tcPr>
            <w:tcW w:w="9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D0B1A5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platinum</w:t>
            </w: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C0D37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z-2</w:t>
            </w:r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D3BDA3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5,500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1EFB12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92A7BF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2,616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3A2BCB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47CE5" w:rsidRPr="00D47CE5" w14:paraId="65E1BEDD" w14:textId="77777777" w:rsidTr="00D47CE5">
        <w:trPr>
          <w:trHeight w:val="300"/>
        </w:trPr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4447975F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proofErr w:type="gram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jenelyn,doringo</w:t>
            </w:r>
            <w:proofErr w:type="spellEnd"/>
            <w:proofErr w:type="gramEnd"/>
          </w:p>
        </w:tc>
        <w:tc>
          <w:tcPr>
            <w:tcW w:w="6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0986E537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11/21/2018</w:t>
            </w:r>
          </w:p>
        </w:tc>
        <w:tc>
          <w:tcPr>
            <w:tcW w:w="9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17143052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4x60x75</w:t>
            </w: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7C8E7C3F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z-2</w:t>
            </w:r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01418184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4,200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4912458C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5D02E639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1,795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53470042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47CE5" w:rsidRPr="00D47CE5" w14:paraId="7B86F676" w14:textId="77777777" w:rsidTr="00D47CE5">
        <w:trPr>
          <w:trHeight w:val="300"/>
        </w:trPr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640ACA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proofErr w:type="gram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memen,gimena</w:t>
            </w:r>
            <w:proofErr w:type="spellEnd"/>
            <w:proofErr w:type="gramEnd"/>
          </w:p>
        </w:tc>
        <w:tc>
          <w:tcPr>
            <w:tcW w:w="6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FEAD71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9/27/2018</w:t>
            </w:r>
          </w:p>
        </w:tc>
        <w:tc>
          <w:tcPr>
            <w:tcW w:w="9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509B86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cm-5l</w:t>
            </w: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B247E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z-1</w:t>
            </w:r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63D430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3,600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CFE3D1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3B379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1,480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E91994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47CE5" w:rsidRPr="00D47CE5" w14:paraId="6F9F13B4" w14:textId="77777777" w:rsidTr="00D47CE5">
        <w:trPr>
          <w:trHeight w:val="300"/>
        </w:trPr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03AA19D0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proofErr w:type="gram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leny,magsalay</w:t>
            </w:r>
            <w:proofErr w:type="spellEnd"/>
            <w:proofErr w:type="gramEnd"/>
          </w:p>
        </w:tc>
        <w:tc>
          <w:tcPr>
            <w:tcW w:w="6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2FACE74D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6/24/2018</w:t>
            </w:r>
          </w:p>
        </w:tc>
        <w:tc>
          <w:tcPr>
            <w:tcW w:w="9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17324B4B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master/</w:t>
            </w:r>
            <w:proofErr w:type="spell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durastar</w:t>
            </w:r>
            <w:proofErr w:type="spellEnd"/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7F7F394F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z-2</w:t>
            </w:r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4EC68D53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7,300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32288C49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589A8BE8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5,350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D9D9" w:fill="D9D9D9"/>
            <w:noWrap/>
            <w:vAlign w:val="bottom"/>
            <w:hideMark/>
          </w:tcPr>
          <w:p w14:paraId="3BF636BF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47CE5" w:rsidRPr="00D47CE5" w14:paraId="2F4A3E94" w14:textId="77777777" w:rsidTr="00D47CE5">
        <w:trPr>
          <w:trHeight w:val="300"/>
        </w:trPr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C3C3D2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proofErr w:type="gram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darwin,geronga</w:t>
            </w:r>
            <w:proofErr w:type="spellEnd"/>
            <w:proofErr w:type="gramEnd"/>
          </w:p>
        </w:tc>
        <w:tc>
          <w:tcPr>
            <w:tcW w:w="6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3C2AA1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5/6/2018</w:t>
            </w:r>
          </w:p>
        </w:tc>
        <w:tc>
          <w:tcPr>
            <w:tcW w:w="9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3C2614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cofta</w:t>
            </w:r>
            <w:proofErr w:type="spellEnd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</w:t>
            </w:r>
            <w:proofErr w:type="spellStart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beanch</w:t>
            </w:r>
            <w:proofErr w:type="spellEnd"/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2pcs</w:t>
            </w: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8D7A98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z-2</w:t>
            </w:r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A5154D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10,100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2EFD06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AD7EB0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5,900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E1DF8E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47CE5" w:rsidRPr="00D47CE5" w14:paraId="24CC118D" w14:textId="77777777" w:rsidTr="00D47CE5">
        <w:trPr>
          <w:trHeight w:val="300"/>
        </w:trPr>
        <w:tc>
          <w:tcPr>
            <w:tcW w:w="10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F8536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 </w:t>
            </w:r>
          </w:p>
        </w:tc>
        <w:tc>
          <w:tcPr>
            <w:tcW w:w="6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B65377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 </w:t>
            </w:r>
          </w:p>
        </w:tc>
        <w:tc>
          <w:tcPr>
            <w:tcW w:w="9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ACD6D1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 </w:t>
            </w:r>
          </w:p>
        </w:tc>
        <w:tc>
          <w:tcPr>
            <w:tcW w:w="6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A00EC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 </w:t>
            </w:r>
          </w:p>
        </w:tc>
        <w:tc>
          <w:tcPr>
            <w:tcW w:w="5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C20DEA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315936</w:t>
            </w:r>
          </w:p>
        </w:tc>
        <w:tc>
          <w:tcPr>
            <w:tcW w:w="1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9C9BFB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 </w:t>
            </w:r>
          </w:p>
        </w:tc>
        <w:tc>
          <w:tcPr>
            <w:tcW w:w="5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18BB16" w14:textId="77777777" w:rsidR="00D47CE5" w:rsidRPr="00D47CE5" w:rsidRDefault="00D47CE5" w:rsidP="00D47C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184,007</w:t>
            </w:r>
          </w:p>
        </w:tc>
        <w:tc>
          <w:tcPr>
            <w:tcW w:w="2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CDF8BC" w14:textId="77777777" w:rsidR="00D47CE5" w:rsidRPr="00D47CE5" w:rsidRDefault="00D47CE5" w:rsidP="00D47CE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D47CE5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 </w:t>
            </w:r>
          </w:p>
        </w:tc>
      </w:tr>
    </w:tbl>
    <w:p w14:paraId="509E2626" w14:textId="600C2F48" w:rsidR="00591352" w:rsidRDefault="00591352" w:rsidP="00D47CE5">
      <w:pPr>
        <w:tabs>
          <w:tab w:val="left" w:pos="4755"/>
        </w:tabs>
        <w:rPr>
          <w:sz w:val="20"/>
          <w:szCs w:val="20"/>
          <w:lang w:val="en-US"/>
        </w:rPr>
      </w:pPr>
    </w:p>
    <w:p w14:paraId="4E7ECFDF" w14:textId="77777777" w:rsidR="00591352" w:rsidRDefault="00591352">
      <w:pPr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br w:type="page"/>
      </w:r>
    </w:p>
    <w:p w14:paraId="753A7E4C" w14:textId="7633DC2C" w:rsidR="00D47CE5" w:rsidRPr="00D47CE5" w:rsidRDefault="009D2EB0" w:rsidP="00D47CE5">
      <w:pPr>
        <w:tabs>
          <w:tab w:val="left" w:pos="4755"/>
        </w:tabs>
        <w:rPr>
          <w:sz w:val="20"/>
          <w:szCs w:val="20"/>
          <w:lang w:val="en-US"/>
        </w:rPr>
      </w:pPr>
      <w:r w:rsidRPr="00D47CE5">
        <w:rPr>
          <w:noProof/>
          <w:sz w:val="20"/>
          <w:szCs w:val="20"/>
          <w:lang w:val="en-US"/>
        </w:rPr>
        <w:lastRenderedPageBreak/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4A16690A" wp14:editId="637D80A9">
                <wp:simplePos x="0" y="0"/>
                <wp:positionH relativeFrom="page">
                  <wp:posOffset>4822825</wp:posOffset>
                </wp:positionH>
                <wp:positionV relativeFrom="paragraph">
                  <wp:posOffset>8276752</wp:posOffset>
                </wp:positionV>
                <wp:extent cx="2659380" cy="1404620"/>
                <wp:effectExtent l="3810" t="0" r="11430" b="11430"/>
                <wp:wrapNone/>
                <wp:docPr id="19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265938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9B282B" w14:textId="77777777" w:rsidR="009D2EB0" w:rsidRPr="00D47CE5" w:rsidRDefault="009D2EB0" w:rsidP="009D2EB0">
                            <w:pPr>
                              <w:pStyle w:val="NoSpacing"/>
                              <w:jc w:val="center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FOR GCASH IN/GCASH OUT</w:t>
                            </w:r>
                          </w:p>
                          <w:p w14:paraId="7060AF31" w14:textId="77777777" w:rsidR="009D2EB0" w:rsidRPr="00D47CE5" w:rsidRDefault="009D2EB0" w:rsidP="009D2EB0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Name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___</w:t>
                            </w:r>
                          </w:p>
                          <w:p w14:paraId="482DE622" w14:textId="77777777" w:rsidR="009D2EB0" w:rsidRPr="00D47CE5" w:rsidRDefault="009D2EB0" w:rsidP="009D2EB0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Address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__</w:t>
                            </w:r>
                          </w:p>
                          <w:p w14:paraId="23E27F98" w14:textId="77777777" w:rsidR="009D2EB0" w:rsidRPr="00D47CE5" w:rsidRDefault="009D2EB0" w:rsidP="009D2EB0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Phone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___</w:t>
                            </w:r>
                          </w:p>
                          <w:p w14:paraId="4345AA82" w14:textId="77777777" w:rsidR="009D2EB0" w:rsidRPr="00D47CE5" w:rsidRDefault="009D2EB0" w:rsidP="009D2EB0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Ref. no.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__</w:t>
                            </w:r>
                          </w:p>
                          <w:p w14:paraId="62AB1138" w14:textId="77777777" w:rsidR="009D2EB0" w:rsidRPr="00D47CE5" w:rsidRDefault="009D2EB0" w:rsidP="009D2EB0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Amount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__</w:t>
                            </w:r>
                          </w:p>
                          <w:p w14:paraId="57C082EF" w14:textId="77777777" w:rsidR="009D2EB0" w:rsidRPr="00D47CE5" w:rsidRDefault="009D2EB0" w:rsidP="009D2EB0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Signature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</w:t>
                            </w:r>
                          </w:p>
                          <w:p w14:paraId="0F6BF2C1" w14:textId="77777777" w:rsidR="009D2EB0" w:rsidRPr="00D47CE5" w:rsidRDefault="009D2EB0" w:rsidP="009D2EB0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ab/>
                            </w:r>
                            <w:r w:rsidRPr="00D47CE5">
                              <w:rPr>
                                <w:rFonts w:ascii="Century Gothic" w:hAnsi="Century Gothic"/>
                              </w:rPr>
                              <w:tab/>
                              <w:t>Charge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A16690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79.75pt;margin-top:651.7pt;width:209.4pt;height:110.6pt;rotation:90;z-index:25169408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">
                <v:textbox style="mso-fit-shape-to-text:t">
                  <w:txbxContent>
                    <w:p w14:paraId="199B282B" w14:textId="77777777" w:rsidR="009D2EB0" w:rsidRPr="00D47CE5" w:rsidRDefault="009D2EB0" w:rsidP="009D2EB0">
                      <w:pPr>
                        <w:pStyle w:val="NoSpacing"/>
                        <w:jc w:val="center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FOR GCASH IN/GCASH OUT</w:t>
                      </w:r>
                    </w:p>
                    <w:p w14:paraId="7060AF31" w14:textId="77777777" w:rsidR="009D2EB0" w:rsidRPr="00D47CE5" w:rsidRDefault="009D2EB0" w:rsidP="009D2EB0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Name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___</w:t>
                      </w:r>
                    </w:p>
                    <w:p w14:paraId="482DE622" w14:textId="77777777" w:rsidR="009D2EB0" w:rsidRPr="00D47CE5" w:rsidRDefault="009D2EB0" w:rsidP="009D2EB0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Address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__</w:t>
                      </w:r>
                    </w:p>
                    <w:p w14:paraId="23E27F98" w14:textId="77777777" w:rsidR="009D2EB0" w:rsidRPr="00D47CE5" w:rsidRDefault="009D2EB0" w:rsidP="009D2EB0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Phone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___</w:t>
                      </w:r>
                    </w:p>
                    <w:p w14:paraId="4345AA82" w14:textId="77777777" w:rsidR="009D2EB0" w:rsidRPr="00D47CE5" w:rsidRDefault="009D2EB0" w:rsidP="009D2EB0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Ref. no.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__</w:t>
                      </w:r>
                    </w:p>
                    <w:p w14:paraId="62AB1138" w14:textId="77777777" w:rsidR="009D2EB0" w:rsidRPr="00D47CE5" w:rsidRDefault="009D2EB0" w:rsidP="009D2EB0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Amount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__</w:t>
                      </w:r>
                    </w:p>
                    <w:p w14:paraId="57C082EF" w14:textId="77777777" w:rsidR="009D2EB0" w:rsidRPr="00D47CE5" w:rsidRDefault="009D2EB0" w:rsidP="009D2EB0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Signature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</w:t>
                      </w:r>
                    </w:p>
                    <w:p w14:paraId="0F6BF2C1" w14:textId="77777777" w:rsidR="009D2EB0" w:rsidRPr="00D47CE5" w:rsidRDefault="009D2EB0" w:rsidP="009D2EB0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ab/>
                      </w:r>
                      <w:r w:rsidRPr="00D47CE5">
                        <w:rPr>
                          <w:rFonts w:ascii="Century Gothic" w:hAnsi="Century Gothic"/>
                        </w:rPr>
                        <w:tab/>
                        <w:t>Charge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Pr="00D47CE5">
        <w:rPr>
          <w:noProof/>
          <w:sz w:val="20"/>
          <w:szCs w:val="20"/>
          <w:lang w:val="en-US"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6F1D2C49" wp14:editId="6CF58657">
                <wp:simplePos x="0" y="0"/>
                <wp:positionH relativeFrom="page">
                  <wp:posOffset>4833620</wp:posOffset>
                </wp:positionH>
                <wp:positionV relativeFrom="paragraph">
                  <wp:posOffset>5587203</wp:posOffset>
                </wp:positionV>
                <wp:extent cx="2659380" cy="1404620"/>
                <wp:effectExtent l="3810" t="0" r="11430" b="11430"/>
                <wp:wrapNone/>
                <wp:docPr id="1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265938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6FE655" w14:textId="77777777" w:rsidR="009D2EB0" w:rsidRPr="00D47CE5" w:rsidRDefault="009D2EB0" w:rsidP="009D2EB0">
                            <w:pPr>
                              <w:pStyle w:val="NoSpacing"/>
                              <w:jc w:val="center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FOR GCASH IN/GCASH OUT</w:t>
                            </w:r>
                          </w:p>
                          <w:p w14:paraId="3AE40387" w14:textId="77777777" w:rsidR="009D2EB0" w:rsidRPr="00D47CE5" w:rsidRDefault="009D2EB0" w:rsidP="009D2EB0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Name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___</w:t>
                            </w:r>
                          </w:p>
                          <w:p w14:paraId="58681D4F" w14:textId="77777777" w:rsidR="009D2EB0" w:rsidRPr="00D47CE5" w:rsidRDefault="009D2EB0" w:rsidP="009D2EB0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Address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__</w:t>
                            </w:r>
                          </w:p>
                          <w:p w14:paraId="2D3937F7" w14:textId="77777777" w:rsidR="009D2EB0" w:rsidRPr="00D47CE5" w:rsidRDefault="009D2EB0" w:rsidP="009D2EB0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Phone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___</w:t>
                            </w:r>
                          </w:p>
                          <w:p w14:paraId="0724D786" w14:textId="77777777" w:rsidR="009D2EB0" w:rsidRPr="00D47CE5" w:rsidRDefault="009D2EB0" w:rsidP="009D2EB0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Ref. no.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__</w:t>
                            </w:r>
                          </w:p>
                          <w:p w14:paraId="2B6CEC86" w14:textId="77777777" w:rsidR="009D2EB0" w:rsidRPr="00D47CE5" w:rsidRDefault="009D2EB0" w:rsidP="009D2EB0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Amount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__</w:t>
                            </w:r>
                          </w:p>
                          <w:p w14:paraId="0CBA970A" w14:textId="77777777" w:rsidR="009D2EB0" w:rsidRPr="00D47CE5" w:rsidRDefault="009D2EB0" w:rsidP="009D2EB0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Signature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</w:t>
                            </w:r>
                          </w:p>
                          <w:p w14:paraId="6D41239C" w14:textId="77777777" w:rsidR="009D2EB0" w:rsidRPr="00D47CE5" w:rsidRDefault="009D2EB0" w:rsidP="009D2EB0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ab/>
                            </w:r>
                            <w:r w:rsidRPr="00D47CE5">
                              <w:rPr>
                                <w:rFonts w:ascii="Century Gothic" w:hAnsi="Century Gothic"/>
                              </w:rPr>
                              <w:tab/>
                              <w:t>Charge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1D2C49" id="_x0000_s1027" type="#_x0000_t202" style="position:absolute;margin-left:380.6pt;margin-top:439.95pt;width:209.4pt;height:110.6pt;rotation:90;z-index:25169203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">
                <v:textbox style="mso-fit-shape-to-text:t">
                  <w:txbxContent>
                    <w:p w14:paraId="176FE655" w14:textId="77777777" w:rsidR="009D2EB0" w:rsidRPr="00D47CE5" w:rsidRDefault="009D2EB0" w:rsidP="009D2EB0">
                      <w:pPr>
                        <w:pStyle w:val="NoSpacing"/>
                        <w:jc w:val="center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FOR GCASH IN/GCASH OUT</w:t>
                      </w:r>
                    </w:p>
                    <w:p w14:paraId="3AE40387" w14:textId="77777777" w:rsidR="009D2EB0" w:rsidRPr="00D47CE5" w:rsidRDefault="009D2EB0" w:rsidP="009D2EB0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Name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___</w:t>
                      </w:r>
                    </w:p>
                    <w:p w14:paraId="58681D4F" w14:textId="77777777" w:rsidR="009D2EB0" w:rsidRPr="00D47CE5" w:rsidRDefault="009D2EB0" w:rsidP="009D2EB0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Address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__</w:t>
                      </w:r>
                    </w:p>
                    <w:p w14:paraId="2D3937F7" w14:textId="77777777" w:rsidR="009D2EB0" w:rsidRPr="00D47CE5" w:rsidRDefault="009D2EB0" w:rsidP="009D2EB0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Phone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___</w:t>
                      </w:r>
                    </w:p>
                    <w:p w14:paraId="0724D786" w14:textId="77777777" w:rsidR="009D2EB0" w:rsidRPr="00D47CE5" w:rsidRDefault="009D2EB0" w:rsidP="009D2EB0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Ref. no.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__</w:t>
                      </w:r>
                    </w:p>
                    <w:p w14:paraId="2B6CEC86" w14:textId="77777777" w:rsidR="009D2EB0" w:rsidRPr="00D47CE5" w:rsidRDefault="009D2EB0" w:rsidP="009D2EB0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Amount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__</w:t>
                      </w:r>
                    </w:p>
                    <w:p w14:paraId="0CBA970A" w14:textId="77777777" w:rsidR="009D2EB0" w:rsidRPr="00D47CE5" w:rsidRDefault="009D2EB0" w:rsidP="009D2EB0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Signature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</w:t>
                      </w:r>
                    </w:p>
                    <w:p w14:paraId="6D41239C" w14:textId="77777777" w:rsidR="009D2EB0" w:rsidRPr="00D47CE5" w:rsidRDefault="009D2EB0" w:rsidP="009D2EB0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ab/>
                      </w:r>
                      <w:r w:rsidRPr="00D47CE5">
                        <w:rPr>
                          <w:rFonts w:ascii="Century Gothic" w:hAnsi="Century Gothic"/>
                        </w:rPr>
                        <w:tab/>
                        <w:t>Charge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Pr="00D47CE5">
        <w:rPr>
          <w:noProof/>
          <w:sz w:val="20"/>
          <w:szCs w:val="20"/>
          <w:lang w:val="en-US"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6E03E35A" wp14:editId="315D151A">
                <wp:simplePos x="0" y="0"/>
                <wp:positionH relativeFrom="page">
                  <wp:posOffset>4833620</wp:posOffset>
                </wp:positionH>
                <wp:positionV relativeFrom="paragraph">
                  <wp:posOffset>2897343</wp:posOffset>
                </wp:positionV>
                <wp:extent cx="2659380" cy="1404620"/>
                <wp:effectExtent l="3810" t="0" r="11430" b="11430"/>
                <wp:wrapNone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265938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69DC3D" w14:textId="77777777" w:rsidR="009D2EB0" w:rsidRPr="00D47CE5" w:rsidRDefault="009D2EB0" w:rsidP="009D2EB0">
                            <w:pPr>
                              <w:pStyle w:val="NoSpacing"/>
                              <w:jc w:val="center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FOR GCASH IN/GCASH OUT</w:t>
                            </w:r>
                          </w:p>
                          <w:p w14:paraId="0733080D" w14:textId="77777777" w:rsidR="009D2EB0" w:rsidRPr="00D47CE5" w:rsidRDefault="009D2EB0" w:rsidP="009D2EB0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Name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___</w:t>
                            </w:r>
                          </w:p>
                          <w:p w14:paraId="4BC87FD0" w14:textId="77777777" w:rsidR="009D2EB0" w:rsidRPr="00D47CE5" w:rsidRDefault="009D2EB0" w:rsidP="009D2EB0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Address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__</w:t>
                            </w:r>
                          </w:p>
                          <w:p w14:paraId="65DC2507" w14:textId="77777777" w:rsidR="009D2EB0" w:rsidRPr="00D47CE5" w:rsidRDefault="009D2EB0" w:rsidP="009D2EB0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Phone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___</w:t>
                            </w:r>
                          </w:p>
                          <w:p w14:paraId="49856EE9" w14:textId="77777777" w:rsidR="009D2EB0" w:rsidRPr="00D47CE5" w:rsidRDefault="009D2EB0" w:rsidP="009D2EB0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Ref. no.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__</w:t>
                            </w:r>
                          </w:p>
                          <w:p w14:paraId="1EFCB3AB" w14:textId="77777777" w:rsidR="009D2EB0" w:rsidRPr="00D47CE5" w:rsidRDefault="009D2EB0" w:rsidP="009D2EB0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Amount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__</w:t>
                            </w:r>
                          </w:p>
                          <w:p w14:paraId="5F85647C" w14:textId="77777777" w:rsidR="009D2EB0" w:rsidRPr="00D47CE5" w:rsidRDefault="009D2EB0" w:rsidP="009D2EB0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Signature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</w:t>
                            </w:r>
                          </w:p>
                          <w:p w14:paraId="1B6CE02F" w14:textId="77777777" w:rsidR="009D2EB0" w:rsidRPr="00D47CE5" w:rsidRDefault="009D2EB0" w:rsidP="009D2EB0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ab/>
                            </w:r>
                            <w:r w:rsidRPr="00D47CE5">
                              <w:rPr>
                                <w:rFonts w:ascii="Century Gothic" w:hAnsi="Century Gothic"/>
                              </w:rPr>
                              <w:tab/>
                              <w:t>Charge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03E35A" id="_x0000_s1028" type="#_x0000_t202" style="position:absolute;margin-left:380.6pt;margin-top:228.15pt;width:209.4pt;height:110.6pt;rotation:90;z-index:25168998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">
                <v:textbox style="mso-fit-shape-to-text:t">
                  <w:txbxContent>
                    <w:p w14:paraId="5B69DC3D" w14:textId="77777777" w:rsidR="009D2EB0" w:rsidRPr="00D47CE5" w:rsidRDefault="009D2EB0" w:rsidP="009D2EB0">
                      <w:pPr>
                        <w:pStyle w:val="NoSpacing"/>
                        <w:jc w:val="center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FOR GCASH IN/GCASH OUT</w:t>
                      </w:r>
                    </w:p>
                    <w:p w14:paraId="0733080D" w14:textId="77777777" w:rsidR="009D2EB0" w:rsidRPr="00D47CE5" w:rsidRDefault="009D2EB0" w:rsidP="009D2EB0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Name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___</w:t>
                      </w:r>
                    </w:p>
                    <w:p w14:paraId="4BC87FD0" w14:textId="77777777" w:rsidR="009D2EB0" w:rsidRPr="00D47CE5" w:rsidRDefault="009D2EB0" w:rsidP="009D2EB0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Address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__</w:t>
                      </w:r>
                    </w:p>
                    <w:p w14:paraId="65DC2507" w14:textId="77777777" w:rsidR="009D2EB0" w:rsidRPr="00D47CE5" w:rsidRDefault="009D2EB0" w:rsidP="009D2EB0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Phone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___</w:t>
                      </w:r>
                    </w:p>
                    <w:p w14:paraId="49856EE9" w14:textId="77777777" w:rsidR="009D2EB0" w:rsidRPr="00D47CE5" w:rsidRDefault="009D2EB0" w:rsidP="009D2EB0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Ref. no.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__</w:t>
                      </w:r>
                    </w:p>
                    <w:p w14:paraId="1EFCB3AB" w14:textId="77777777" w:rsidR="009D2EB0" w:rsidRPr="00D47CE5" w:rsidRDefault="009D2EB0" w:rsidP="009D2EB0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Amount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__</w:t>
                      </w:r>
                    </w:p>
                    <w:p w14:paraId="5F85647C" w14:textId="77777777" w:rsidR="009D2EB0" w:rsidRPr="00D47CE5" w:rsidRDefault="009D2EB0" w:rsidP="009D2EB0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Signature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</w:t>
                      </w:r>
                    </w:p>
                    <w:p w14:paraId="1B6CE02F" w14:textId="77777777" w:rsidR="009D2EB0" w:rsidRPr="00D47CE5" w:rsidRDefault="009D2EB0" w:rsidP="009D2EB0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ab/>
                      </w:r>
                      <w:r w:rsidRPr="00D47CE5">
                        <w:rPr>
                          <w:rFonts w:ascii="Century Gothic" w:hAnsi="Century Gothic"/>
                        </w:rPr>
                        <w:tab/>
                        <w:t>Charge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Pr="00D47CE5">
        <w:rPr>
          <w:noProof/>
          <w:sz w:val="20"/>
          <w:szCs w:val="20"/>
          <w:lang w:val="en-US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501D190A" wp14:editId="3E926A30">
                <wp:simplePos x="0" y="0"/>
                <wp:positionH relativeFrom="page">
                  <wp:posOffset>4822190</wp:posOffset>
                </wp:positionH>
                <wp:positionV relativeFrom="paragraph">
                  <wp:posOffset>197012</wp:posOffset>
                </wp:positionV>
                <wp:extent cx="2659380" cy="1404620"/>
                <wp:effectExtent l="3810" t="0" r="11430" b="1143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265938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6B568D" w14:textId="77777777" w:rsidR="00591352" w:rsidRPr="00D47CE5" w:rsidRDefault="00591352" w:rsidP="00591352">
                            <w:pPr>
                              <w:pStyle w:val="NoSpacing"/>
                              <w:jc w:val="center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FOR GCASH IN/GCASH OUT</w:t>
                            </w:r>
                          </w:p>
                          <w:p w14:paraId="6AE41B50" w14:textId="77777777" w:rsidR="00591352" w:rsidRPr="00D47CE5" w:rsidRDefault="00591352" w:rsidP="00591352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Name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___</w:t>
                            </w:r>
                          </w:p>
                          <w:p w14:paraId="4BF8BFD4" w14:textId="77777777" w:rsidR="00591352" w:rsidRPr="00D47CE5" w:rsidRDefault="00591352" w:rsidP="00591352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Address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__</w:t>
                            </w:r>
                          </w:p>
                          <w:p w14:paraId="20E40AD9" w14:textId="77777777" w:rsidR="00591352" w:rsidRPr="00D47CE5" w:rsidRDefault="00591352" w:rsidP="00591352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Phone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___</w:t>
                            </w:r>
                          </w:p>
                          <w:p w14:paraId="6780F0B6" w14:textId="77777777" w:rsidR="00591352" w:rsidRPr="00D47CE5" w:rsidRDefault="00591352" w:rsidP="00591352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Ref. no.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__</w:t>
                            </w:r>
                          </w:p>
                          <w:p w14:paraId="589F53B4" w14:textId="77777777" w:rsidR="00591352" w:rsidRPr="00D47CE5" w:rsidRDefault="00591352" w:rsidP="00591352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Amount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__</w:t>
                            </w:r>
                          </w:p>
                          <w:p w14:paraId="735AF535" w14:textId="77777777" w:rsidR="00591352" w:rsidRPr="00D47CE5" w:rsidRDefault="00591352" w:rsidP="00591352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Signature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</w:t>
                            </w:r>
                          </w:p>
                          <w:p w14:paraId="037DE3C6" w14:textId="77777777" w:rsidR="00591352" w:rsidRPr="00D47CE5" w:rsidRDefault="00591352" w:rsidP="00591352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ab/>
                            </w:r>
                            <w:r w:rsidRPr="00D47CE5">
                              <w:rPr>
                                <w:rFonts w:ascii="Century Gothic" w:hAnsi="Century Gothic"/>
                              </w:rPr>
                              <w:tab/>
                              <w:t>Charge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1D190A" id="_x0000_s1029" type="#_x0000_t202" style="position:absolute;margin-left:379.7pt;margin-top:15.5pt;width:209.4pt;height:110.6pt;rotation:90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">
                <v:textbox style="mso-fit-shape-to-text:t">
                  <w:txbxContent>
                    <w:p w14:paraId="026B568D" w14:textId="77777777" w:rsidR="00591352" w:rsidRPr="00D47CE5" w:rsidRDefault="00591352" w:rsidP="00591352">
                      <w:pPr>
                        <w:pStyle w:val="NoSpacing"/>
                        <w:jc w:val="center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FOR GCASH IN/GCASH OUT</w:t>
                      </w:r>
                    </w:p>
                    <w:p w14:paraId="6AE41B50" w14:textId="77777777" w:rsidR="00591352" w:rsidRPr="00D47CE5" w:rsidRDefault="00591352" w:rsidP="00591352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Name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___</w:t>
                      </w:r>
                    </w:p>
                    <w:p w14:paraId="4BF8BFD4" w14:textId="77777777" w:rsidR="00591352" w:rsidRPr="00D47CE5" w:rsidRDefault="00591352" w:rsidP="00591352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Address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__</w:t>
                      </w:r>
                    </w:p>
                    <w:p w14:paraId="20E40AD9" w14:textId="77777777" w:rsidR="00591352" w:rsidRPr="00D47CE5" w:rsidRDefault="00591352" w:rsidP="00591352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Phone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___</w:t>
                      </w:r>
                    </w:p>
                    <w:p w14:paraId="6780F0B6" w14:textId="77777777" w:rsidR="00591352" w:rsidRPr="00D47CE5" w:rsidRDefault="00591352" w:rsidP="00591352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Ref. no.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__</w:t>
                      </w:r>
                    </w:p>
                    <w:p w14:paraId="589F53B4" w14:textId="77777777" w:rsidR="00591352" w:rsidRPr="00D47CE5" w:rsidRDefault="00591352" w:rsidP="00591352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Amount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__</w:t>
                      </w:r>
                    </w:p>
                    <w:p w14:paraId="735AF535" w14:textId="77777777" w:rsidR="00591352" w:rsidRPr="00D47CE5" w:rsidRDefault="00591352" w:rsidP="00591352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Signature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</w:t>
                      </w:r>
                    </w:p>
                    <w:p w14:paraId="037DE3C6" w14:textId="77777777" w:rsidR="00591352" w:rsidRPr="00D47CE5" w:rsidRDefault="00591352" w:rsidP="00591352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ab/>
                      </w:r>
                      <w:r w:rsidRPr="00D47CE5">
                        <w:rPr>
                          <w:rFonts w:ascii="Century Gothic" w:hAnsi="Century Gothic"/>
                        </w:rPr>
                        <w:tab/>
                        <w:t>Charge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Pr="00D47CE5">
        <w:rPr>
          <w:noProof/>
          <w:sz w:val="20"/>
          <w:szCs w:val="20"/>
          <w:lang w:val="en-US"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0B802923" wp14:editId="5F37DBF0">
                <wp:simplePos x="0" y="0"/>
                <wp:positionH relativeFrom="margin">
                  <wp:posOffset>2275707</wp:posOffset>
                </wp:positionH>
                <wp:positionV relativeFrom="paragraph">
                  <wp:posOffset>8675843</wp:posOffset>
                </wp:positionV>
                <wp:extent cx="2360930" cy="1404620"/>
                <wp:effectExtent l="0" t="0" r="27940" b="15240"/>
                <wp:wrapNone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B4FE8C" w14:textId="77777777" w:rsidR="009D2EB0" w:rsidRPr="00D47CE5" w:rsidRDefault="009D2EB0" w:rsidP="009D2EB0">
                            <w:pPr>
                              <w:pStyle w:val="NoSpacing"/>
                              <w:jc w:val="center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FOR GCASH IN/GCASH OUT</w:t>
                            </w:r>
                          </w:p>
                          <w:p w14:paraId="7E960C4F" w14:textId="77777777" w:rsidR="009D2EB0" w:rsidRPr="00D47CE5" w:rsidRDefault="009D2EB0" w:rsidP="009D2EB0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Name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___</w:t>
                            </w:r>
                          </w:p>
                          <w:p w14:paraId="5D632F87" w14:textId="77777777" w:rsidR="009D2EB0" w:rsidRPr="00D47CE5" w:rsidRDefault="009D2EB0" w:rsidP="009D2EB0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Address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__</w:t>
                            </w:r>
                          </w:p>
                          <w:p w14:paraId="41233F8F" w14:textId="77777777" w:rsidR="009D2EB0" w:rsidRPr="00D47CE5" w:rsidRDefault="009D2EB0" w:rsidP="009D2EB0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Phone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___</w:t>
                            </w:r>
                          </w:p>
                          <w:p w14:paraId="004A31E9" w14:textId="77777777" w:rsidR="009D2EB0" w:rsidRPr="00D47CE5" w:rsidRDefault="009D2EB0" w:rsidP="009D2EB0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Ref. no.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__</w:t>
                            </w:r>
                          </w:p>
                          <w:p w14:paraId="39696CC5" w14:textId="77777777" w:rsidR="009D2EB0" w:rsidRPr="00D47CE5" w:rsidRDefault="009D2EB0" w:rsidP="009D2EB0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Amount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__</w:t>
                            </w:r>
                          </w:p>
                          <w:p w14:paraId="1C7E9318" w14:textId="77777777" w:rsidR="009D2EB0" w:rsidRPr="00D47CE5" w:rsidRDefault="009D2EB0" w:rsidP="009D2EB0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Signature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</w:t>
                            </w:r>
                          </w:p>
                          <w:p w14:paraId="3EDDB332" w14:textId="77777777" w:rsidR="009D2EB0" w:rsidRPr="00D47CE5" w:rsidRDefault="009D2EB0" w:rsidP="009D2EB0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ab/>
                            </w:r>
                            <w:r w:rsidRPr="00D47CE5">
                              <w:rPr>
                                <w:rFonts w:ascii="Century Gothic" w:hAnsi="Century Gothic"/>
                              </w:rPr>
                              <w:tab/>
                              <w:t>Charge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B802923" id="_x0000_s1030" type="#_x0000_t202" style="position:absolute;margin-left:179.2pt;margin-top:683.15pt;width:185.9pt;height:110.6pt;z-index:251687936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">
                <v:textbox style="mso-fit-shape-to-text:t">
                  <w:txbxContent>
                    <w:p w14:paraId="14B4FE8C" w14:textId="77777777" w:rsidR="009D2EB0" w:rsidRPr="00D47CE5" w:rsidRDefault="009D2EB0" w:rsidP="009D2EB0">
                      <w:pPr>
                        <w:pStyle w:val="NoSpacing"/>
                        <w:jc w:val="center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FOR GCASH IN/GCASH OUT</w:t>
                      </w:r>
                    </w:p>
                    <w:p w14:paraId="7E960C4F" w14:textId="77777777" w:rsidR="009D2EB0" w:rsidRPr="00D47CE5" w:rsidRDefault="009D2EB0" w:rsidP="009D2EB0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Name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___</w:t>
                      </w:r>
                    </w:p>
                    <w:p w14:paraId="5D632F87" w14:textId="77777777" w:rsidR="009D2EB0" w:rsidRPr="00D47CE5" w:rsidRDefault="009D2EB0" w:rsidP="009D2EB0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Address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__</w:t>
                      </w:r>
                    </w:p>
                    <w:p w14:paraId="41233F8F" w14:textId="77777777" w:rsidR="009D2EB0" w:rsidRPr="00D47CE5" w:rsidRDefault="009D2EB0" w:rsidP="009D2EB0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Phone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___</w:t>
                      </w:r>
                    </w:p>
                    <w:p w14:paraId="004A31E9" w14:textId="77777777" w:rsidR="009D2EB0" w:rsidRPr="00D47CE5" w:rsidRDefault="009D2EB0" w:rsidP="009D2EB0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Ref. no.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__</w:t>
                      </w:r>
                    </w:p>
                    <w:p w14:paraId="39696CC5" w14:textId="77777777" w:rsidR="009D2EB0" w:rsidRPr="00D47CE5" w:rsidRDefault="009D2EB0" w:rsidP="009D2EB0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Amount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__</w:t>
                      </w:r>
                    </w:p>
                    <w:p w14:paraId="1C7E9318" w14:textId="77777777" w:rsidR="009D2EB0" w:rsidRPr="00D47CE5" w:rsidRDefault="009D2EB0" w:rsidP="009D2EB0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Signature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</w:t>
                      </w:r>
                    </w:p>
                    <w:p w14:paraId="3EDDB332" w14:textId="77777777" w:rsidR="009D2EB0" w:rsidRPr="00D47CE5" w:rsidRDefault="009D2EB0" w:rsidP="009D2EB0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ab/>
                      </w:r>
                      <w:r w:rsidRPr="00D47CE5">
                        <w:rPr>
                          <w:rFonts w:ascii="Century Gothic" w:hAnsi="Century Gothic"/>
                        </w:rPr>
                        <w:tab/>
                        <w:t>Charge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D47CE5">
        <w:rPr>
          <w:noProof/>
          <w:sz w:val="20"/>
          <w:szCs w:val="20"/>
          <w:lang w:val="en-US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151F2D07" wp14:editId="7DED53CE">
                <wp:simplePos x="0" y="0"/>
                <wp:positionH relativeFrom="margin">
                  <wp:posOffset>-393065</wp:posOffset>
                </wp:positionH>
                <wp:positionV relativeFrom="paragraph">
                  <wp:posOffset>8665165</wp:posOffset>
                </wp:positionV>
                <wp:extent cx="2360930" cy="1404620"/>
                <wp:effectExtent l="0" t="0" r="27940" b="15240"/>
                <wp:wrapNone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A08861" w14:textId="77777777" w:rsidR="009D2EB0" w:rsidRPr="00D47CE5" w:rsidRDefault="009D2EB0" w:rsidP="009D2EB0">
                            <w:pPr>
                              <w:pStyle w:val="NoSpacing"/>
                              <w:jc w:val="center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FOR GCASH IN/GCASH OUT</w:t>
                            </w:r>
                          </w:p>
                          <w:p w14:paraId="2F9CC250" w14:textId="77777777" w:rsidR="009D2EB0" w:rsidRPr="00D47CE5" w:rsidRDefault="009D2EB0" w:rsidP="009D2EB0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Name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___</w:t>
                            </w:r>
                          </w:p>
                          <w:p w14:paraId="2BD73F12" w14:textId="77777777" w:rsidR="009D2EB0" w:rsidRPr="00D47CE5" w:rsidRDefault="009D2EB0" w:rsidP="009D2EB0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Address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__</w:t>
                            </w:r>
                          </w:p>
                          <w:p w14:paraId="7B9B5E5E" w14:textId="77777777" w:rsidR="009D2EB0" w:rsidRPr="00D47CE5" w:rsidRDefault="009D2EB0" w:rsidP="009D2EB0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Phone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___</w:t>
                            </w:r>
                          </w:p>
                          <w:p w14:paraId="12802B45" w14:textId="77777777" w:rsidR="009D2EB0" w:rsidRPr="00D47CE5" w:rsidRDefault="009D2EB0" w:rsidP="009D2EB0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Ref. no.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__</w:t>
                            </w:r>
                          </w:p>
                          <w:p w14:paraId="5A08B7ED" w14:textId="77777777" w:rsidR="009D2EB0" w:rsidRPr="00D47CE5" w:rsidRDefault="009D2EB0" w:rsidP="009D2EB0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Amount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__</w:t>
                            </w:r>
                          </w:p>
                          <w:p w14:paraId="1B84F257" w14:textId="77777777" w:rsidR="009D2EB0" w:rsidRPr="00D47CE5" w:rsidRDefault="009D2EB0" w:rsidP="009D2EB0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Signature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</w:t>
                            </w:r>
                          </w:p>
                          <w:p w14:paraId="5651B504" w14:textId="77777777" w:rsidR="009D2EB0" w:rsidRPr="00D47CE5" w:rsidRDefault="009D2EB0" w:rsidP="009D2EB0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ab/>
                            </w:r>
                            <w:r w:rsidRPr="00D47CE5">
                              <w:rPr>
                                <w:rFonts w:ascii="Century Gothic" w:hAnsi="Century Gothic"/>
                              </w:rPr>
                              <w:tab/>
                              <w:t>Charge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51F2D07" id="_x0000_s1031" type="#_x0000_t202" style="position:absolute;margin-left:-30.95pt;margin-top:682.3pt;width:185.9pt;height:110.6pt;z-index:251685888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">
                <v:textbox style="mso-fit-shape-to-text:t">
                  <w:txbxContent>
                    <w:p w14:paraId="3EA08861" w14:textId="77777777" w:rsidR="009D2EB0" w:rsidRPr="00D47CE5" w:rsidRDefault="009D2EB0" w:rsidP="009D2EB0">
                      <w:pPr>
                        <w:pStyle w:val="NoSpacing"/>
                        <w:jc w:val="center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FOR GCASH IN/GCASH OUT</w:t>
                      </w:r>
                    </w:p>
                    <w:p w14:paraId="2F9CC250" w14:textId="77777777" w:rsidR="009D2EB0" w:rsidRPr="00D47CE5" w:rsidRDefault="009D2EB0" w:rsidP="009D2EB0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Name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___</w:t>
                      </w:r>
                    </w:p>
                    <w:p w14:paraId="2BD73F12" w14:textId="77777777" w:rsidR="009D2EB0" w:rsidRPr="00D47CE5" w:rsidRDefault="009D2EB0" w:rsidP="009D2EB0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Address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__</w:t>
                      </w:r>
                    </w:p>
                    <w:p w14:paraId="7B9B5E5E" w14:textId="77777777" w:rsidR="009D2EB0" w:rsidRPr="00D47CE5" w:rsidRDefault="009D2EB0" w:rsidP="009D2EB0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Phone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___</w:t>
                      </w:r>
                    </w:p>
                    <w:p w14:paraId="12802B45" w14:textId="77777777" w:rsidR="009D2EB0" w:rsidRPr="00D47CE5" w:rsidRDefault="009D2EB0" w:rsidP="009D2EB0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Ref. no.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__</w:t>
                      </w:r>
                    </w:p>
                    <w:p w14:paraId="5A08B7ED" w14:textId="77777777" w:rsidR="009D2EB0" w:rsidRPr="00D47CE5" w:rsidRDefault="009D2EB0" w:rsidP="009D2EB0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Amount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__</w:t>
                      </w:r>
                    </w:p>
                    <w:p w14:paraId="1B84F257" w14:textId="77777777" w:rsidR="009D2EB0" w:rsidRPr="00D47CE5" w:rsidRDefault="009D2EB0" w:rsidP="009D2EB0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Signature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</w:t>
                      </w:r>
                    </w:p>
                    <w:p w14:paraId="5651B504" w14:textId="77777777" w:rsidR="009D2EB0" w:rsidRPr="00D47CE5" w:rsidRDefault="009D2EB0" w:rsidP="009D2EB0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ab/>
                      </w:r>
                      <w:r w:rsidRPr="00D47CE5">
                        <w:rPr>
                          <w:rFonts w:ascii="Century Gothic" w:hAnsi="Century Gothic"/>
                        </w:rPr>
                        <w:tab/>
                        <w:t>Charge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D47CE5">
        <w:rPr>
          <w:noProof/>
          <w:sz w:val="20"/>
          <w:szCs w:val="20"/>
          <w:lang w:val="en-US"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03CF3EC2" wp14:editId="15FDA49B">
                <wp:simplePos x="0" y="0"/>
                <wp:positionH relativeFrom="margin">
                  <wp:posOffset>-393567</wp:posOffset>
                </wp:positionH>
                <wp:positionV relativeFrom="paragraph">
                  <wp:posOffset>7165813</wp:posOffset>
                </wp:positionV>
                <wp:extent cx="2360930" cy="1404620"/>
                <wp:effectExtent l="0" t="0" r="27940" b="15240"/>
                <wp:wrapNone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F3FA15" w14:textId="77777777" w:rsidR="009D2EB0" w:rsidRPr="00D47CE5" w:rsidRDefault="009D2EB0" w:rsidP="009D2EB0">
                            <w:pPr>
                              <w:pStyle w:val="NoSpacing"/>
                              <w:jc w:val="center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FOR GCASH IN/GCASH OUT</w:t>
                            </w:r>
                          </w:p>
                          <w:p w14:paraId="26CDB991" w14:textId="77777777" w:rsidR="009D2EB0" w:rsidRPr="00D47CE5" w:rsidRDefault="009D2EB0" w:rsidP="009D2EB0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Name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___</w:t>
                            </w:r>
                          </w:p>
                          <w:p w14:paraId="3D54C385" w14:textId="77777777" w:rsidR="009D2EB0" w:rsidRPr="00D47CE5" w:rsidRDefault="009D2EB0" w:rsidP="009D2EB0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Address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__</w:t>
                            </w:r>
                          </w:p>
                          <w:p w14:paraId="77DDA8F8" w14:textId="77777777" w:rsidR="009D2EB0" w:rsidRPr="00D47CE5" w:rsidRDefault="009D2EB0" w:rsidP="009D2EB0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Phone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___</w:t>
                            </w:r>
                          </w:p>
                          <w:p w14:paraId="0DA82244" w14:textId="77777777" w:rsidR="009D2EB0" w:rsidRPr="00D47CE5" w:rsidRDefault="009D2EB0" w:rsidP="009D2EB0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Ref. no.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__</w:t>
                            </w:r>
                          </w:p>
                          <w:p w14:paraId="06373B09" w14:textId="77777777" w:rsidR="009D2EB0" w:rsidRPr="00D47CE5" w:rsidRDefault="009D2EB0" w:rsidP="009D2EB0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Amount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__</w:t>
                            </w:r>
                          </w:p>
                          <w:p w14:paraId="0FE081D1" w14:textId="77777777" w:rsidR="009D2EB0" w:rsidRPr="00D47CE5" w:rsidRDefault="009D2EB0" w:rsidP="009D2EB0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Signature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</w:t>
                            </w:r>
                          </w:p>
                          <w:p w14:paraId="32E0F596" w14:textId="77777777" w:rsidR="009D2EB0" w:rsidRPr="00D47CE5" w:rsidRDefault="009D2EB0" w:rsidP="009D2EB0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ab/>
                            </w:r>
                            <w:r w:rsidRPr="00D47CE5">
                              <w:rPr>
                                <w:rFonts w:ascii="Century Gothic" w:hAnsi="Century Gothic"/>
                              </w:rPr>
                              <w:tab/>
                              <w:t>Charge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3CF3EC2" id="_x0000_s1032" type="#_x0000_t202" style="position:absolute;margin-left:-31pt;margin-top:564.25pt;width:185.9pt;height:110.6pt;z-index:251683840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">
                <v:textbox style="mso-fit-shape-to-text:t">
                  <w:txbxContent>
                    <w:p w14:paraId="2CF3FA15" w14:textId="77777777" w:rsidR="009D2EB0" w:rsidRPr="00D47CE5" w:rsidRDefault="009D2EB0" w:rsidP="009D2EB0">
                      <w:pPr>
                        <w:pStyle w:val="NoSpacing"/>
                        <w:jc w:val="center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FOR GCASH IN/GCASH OUT</w:t>
                      </w:r>
                    </w:p>
                    <w:p w14:paraId="26CDB991" w14:textId="77777777" w:rsidR="009D2EB0" w:rsidRPr="00D47CE5" w:rsidRDefault="009D2EB0" w:rsidP="009D2EB0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Name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___</w:t>
                      </w:r>
                    </w:p>
                    <w:p w14:paraId="3D54C385" w14:textId="77777777" w:rsidR="009D2EB0" w:rsidRPr="00D47CE5" w:rsidRDefault="009D2EB0" w:rsidP="009D2EB0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Address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__</w:t>
                      </w:r>
                    </w:p>
                    <w:p w14:paraId="77DDA8F8" w14:textId="77777777" w:rsidR="009D2EB0" w:rsidRPr="00D47CE5" w:rsidRDefault="009D2EB0" w:rsidP="009D2EB0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Phone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___</w:t>
                      </w:r>
                    </w:p>
                    <w:p w14:paraId="0DA82244" w14:textId="77777777" w:rsidR="009D2EB0" w:rsidRPr="00D47CE5" w:rsidRDefault="009D2EB0" w:rsidP="009D2EB0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Ref. no.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__</w:t>
                      </w:r>
                    </w:p>
                    <w:p w14:paraId="06373B09" w14:textId="77777777" w:rsidR="009D2EB0" w:rsidRPr="00D47CE5" w:rsidRDefault="009D2EB0" w:rsidP="009D2EB0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Amount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__</w:t>
                      </w:r>
                    </w:p>
                    <w:p w14:paraId="0FE081D1" w14:textId="77777777" w:rsidR="009D2EB0" w:rsidRPr="00D47CE5" w:rsidRDefault="009D2EB0" w:rsidP="009D2EB0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Signature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</w:t>
                      </w:r>
                    </w:p>
                    <w:p w14:paraId="32E0F596" w14:textId="77777777" w:rsidR="009D2EB0" w:rsidRPr="00D47CE5" w:rsidRDefault="009D2EB0" w:rsidP="009D2EB0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ab/>
                      </w:r>
                      <w:r w:rsidRPr="00D47CE5">
                        <w:rPr>
                          <w:rFonts w:ascii="Century Gothic" w:hAnsi="Century Gothic"/>
                        </w:rPr>
                        <w:tab/>
                        <w:t>Charge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D47CE5">
        <w:rPr>
          <w:noProof/>
          <w:sz w:val="20"/>
          <w:szCs w:val="20"/>
          <w:lang w:val="en-US"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1486BA86" wp14:editId="411DBD4D">
                <wp:simplePos x="0" y="0"/>
                <wp:positionH relativeFrom="margin">
                  <wp:posOffset>2275205</wp:posOffset>
                </wp:positionH>
                <wp:positionV relativeFrom="paragraph">
                  <wp:posOffset>7155136</wp:posOffset>
                </wp:positionV>
                <wp:extent cx="2360930" cy="1404620"/>
                <wp:effectExtent l="0" t="0" r="27940" b="15240"/>
                <wp:wrapNone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C27783" w14:textId="77777777" w:rsidR="009D2EB0" w:rsidRPr="00D47CE5" w:rsidRDefault="009D2EB0" w:rsidP="009D2EB0">
                            <w:pPr>
                              <w:pStyle w:val="NoSpacing"/>
                              <w:jc w:val="center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FOR GCASH IN/GCASH OUT</w:t>
                            </w:r>
                          </w:p>
                          <w:p w14:paraId="176FBE39" w14:textId="77777777" w:rsidR="009D2EB0" w:rsidRPr="00D47CE5" w:rsidRDefault="009D2EB0" w:rsidP="009D2EB0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Name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___</w:t>
                            </w:r>
                          </w:p>
                          <w:p w14:paraId="34E15E2F" w14:textId="77777777" w:rsidR="009D2EB0" w:rsidRPr="00D47CE5" w:rsidRDefault="009D2EB0" w:rsidP="009D2EB0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Address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__</w:t>
                            </w:r>
                          </w:p>
                          <w:p w14:paraId="44E703DF" w14:textId="77777777" w:rsidR="009D2EB0" w:rsidRPr="00D47CE5" w:rsidRDefault="009D2EB0" w:rsidP="009D2EB0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Phone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___</w:t>
                            </w:r>
                          </w:p>
                          <w:p w14:paraId="6D8C50D5" w14:textId="77777777" w:rsidR="009D2EB0" w:rsidRPr="00D47CE5" w:rsidRDefault="009D2EB0" w:rsidP="009D2EB0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Ref. no.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__</w:t>
                            </w:r>
                          </w:p>
                          <w:p w14:paraId="3B05FEE1" w14:textId="77777777" w:rsidR="009D2EB0" w:rsidRPr="00D47CE5" w:rsidRDefault="009D2EB0" w:rsidP="009D2EB0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Amount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__</w:t>
                            </w:r>
                          </w:p>
                          <w:p w14:paraId="700FCF2F" w14:textId="77777777" w:rsidR="009D2EB0" w:rsidRPr="00D47CE5" w:rsidRDefault="009D2EB0" w:rsidP="009D2EB0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Signature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</w:t>
                            </w:r>
                          </w:p>
                          <w:p w14:paraId="298C28EC" w14:textId="77777777" w:rsidR="009D2EB0" w:rsidRPr="00D47CE5" w:rsidRDefault="009D2EB0" w:rsidP="009D2EB0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ab/>
                            </w:r>
                            <w:r w:rsidRPr="00D47CE5">
                              <w:rPr>
                                <w:rFonts w:ascii="Century Gothic" w:hAnsi="Century Gothic"/>
                              </w:rPr>
                              <w:tab/>
                              <w:t>Charge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486BA86" id="_x0000_s1033" type="#_x0000_t202" style="position:absolute;margin-left:179.15pt;margin-top:563.4pt;width:185.9pt;height:110.6pt;z-index:251681792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">
                <v:textbox style="mso-fit-shape-to-text:t">
                  <w:txbxContent>
                    <w:p w14:paraId="38C27783" w14:textId="77777777" w:rsidR="009D2EB0" w:rsidRPr="00D47CE5" w:rsidRDefault="009D2EB0" w:rsidP="009D2EB0">
                      <w:pPr>
                        <w:pStyle w:val="NoSpacing"/>
                        <w:jc w:val="center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FOR GCASH IN/GCASH OUT</w:t>
                      </w:r>
                    </w:p>
                    <w:p w14:paraId="176FBE39" w14:textId="77777777" w:rsidR="009D2EB0" w:rsidRPr="00D47CE5" w:rsidRDefault="009D2EB0" w:rsidP="009D2EB0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Name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___</w:t>
                      </w:r>
                    </w:p>
                    <w:p w14:paraId="34E15E2F" w14:textId="77777777" w:rsidR="009D2EB0" w:rsidRPr="00D47CE5" w:rsidRDefault="009D2EB0" w:rsidP="009D2EB0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Address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__</w:t>
                      </w:r>
                    </w:p>
                    <w:p w14:paraId="44E703DF" w14:textId="77777777" w:rsidR="009D2EB0" w:rsidRPr="00D47CE5" w:rsidRDefault="009D2EB0" w:rsidP="009D2EB0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Phone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___</w:t>
                      </w:r>
                    </w:p>
                    <w:p w14:paraId="6D8C50D5" w14:textId="77777777" w:rsidR="009D2EB0" w:rsidRPr="00D47CE5" w:rsidRDefault="009D2EB0" w:rsidP="009D2EB0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Ref. no.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__</w:t>
                      </w:r>
                    </w:p>
                    <w:p w14:paraId="3B05FEE1" w14:textId="77777777" w:rsidR="009D2EB0" w:rsidRPr="00D47CE5" w:rsidRDefault="009D2EB0" w:rsidP="009D2EB0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Amount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__</w:t>
                      </w:r>
                    </w:p>
                    <w:p w14:paraId="700FCF2F" w14:textId="77777777" w:rsidR="009D2EB0" w:rsidRPr="00D47CE5" w:rsidRDefault="009D2EB0" w:rsidP="009D2EB0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Signature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</w:t>
                      </w:r>
                    </w:p>
                    <w:p w14:paraId="298C28EC" w14:textId="77777777" w:rsidR="009D2EB0" w:rsidRPr="00D47CE5" w:rsidRDefault="009D2EB0" w:rsidP="009D2EB0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ab/>
                      </w:r>
                      <w:r w:rsidRPr="00D47CE5">
                        <w:rPr>
                          <w:rFonts w:ascii="Century Gothic" w:hAnsi="Century Gothic"/>
                        </w:rPr>
                        <w:tab/>
                        <w:t>Charge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D47CE5">
        <w:rPr>
          <w:noProof/>
          <w:sz w:val="20"/>
          <w:szCs w:val="20"/>
          <w:lang w:val="en-US"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279486B9" wp14:editId="51FED872">
                <wp:simplePos x="0" y="0"/>
                <wp:positionH relativeFrom="margin">
                  <wp:posOffset>2275707</wp:posOffset>
                </wp:positionH>
                <wp:positionV relativeFrom="paragraph">
                  <wp:posOffset>5655945</wp:posOffset>
                </wp:positionV>
                <wp:extent cx="2360930" cy="1404620"/>
                <wp:effectExtent l="0" t="0" r="27940" b="15240"/>
                <wp:wrapNone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C693CB" w14:textId="77777777" w:rsidR="009D2EB0" w:rsidRPr="00D47CE5" w:rsidRDefault="009D2EB0" w:rsidP="009D2EB0">
                            <w:pPr>
                              <w:pStyle w:val="NoSpacing"/>
                              <w:jc w:val="center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FOR GCASH IN/GCASH OUT</w:t>
                            </w:r>
                          </w:p>
                          <w:p w14:paraId="5B208492" w14:textId="77777777" w:rsidR="009D2EB0" w:rsidRPr="00D47CE5" w:rsidRDefault="009D2EB0" w:rsidP="009D2EB0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Name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___</w:t>
                            </w:r>
                          </w:p>
                          <w:p w14:paraId="098ACD3A" w14:textId="77777777" w:rsidR="009D2EB0" w:rsidRPr="00D47CE5" w:rsidRDefault="009D2EB0" w:rsidP="009D2EB0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Address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__</w:t>
                            </w:r>
                          </w:p>
                          <w:p w14:paraId="2CEFEB09" w14:textId="77777777" w:rsidR="009D2EB0" w:rsidRPr="00D47CE5" w:rsidRDefault="009D2EB0" w:rsidP="009D2EB0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Phone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___</w:t>
                            </w:r>
                          </w:p>
                          <w:p w14:paraId="0B187E42" w14:textId="77777777" w:rsidR="009D2EB0" w:rsidRPr="00D47CE5" w:rsidRDefault="009D2EB0" w:rsidP="009D2EB0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Ref. no.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__</w:t>
                            </w:r>
                          </w:p>
                          <w:p w14:paraId="45B0501D" w14:textId="77777777" w:rsidR="009D2EB0" w:rsidRPr="00D47CE5" w:rsidRDefault="009D2EB0" w:rsidP="009D2EB0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Amount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__</w:t>
                            </w:r>
                          </w:p>
                          <w:p w14:paraId="17FE53D6" w14:textId="77777777" w:rsidR="009D2EB0" w:rsidRPr="00D47CE5" w:rsidRDefault="009D2EB0" w:rsidP="009D2EB0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Signature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</w:t>
                            </w:r>
                          </w:p>
                          <w:p w14:paraId="12E2F06B" w14:textId="77777777" w:rsidR="009D2EB0" w:rsidRPr="00D47CE5" w:rsidRDefault="009D2EB0" w:rsidP="009D2EB0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ab/>
                            </w:r>
                            <w:r w:rsidRPr="00D47CE5">
                              <w:rPr>
                                <w:rFonts w:ascii="Century Gothic" w:hAnsi="Century Gothic"/>
                              </w:rPr>
                              <w:tab/>
                              <w:t>Charge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79486B9" id="_x0000_s1034" type="#_x0000_t202" style="position:absolute;margin-left:179.2pt;margin-top:445.35pt;width:185.9pt;height:110.6pt;z-index:251679744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">
                <v:textbox style="mso-fit-shape-to-text:t">
                  <w:txbxContent>
                    <w:p w14:paraId="16C693CB" w14:textId="77777777" w:rsidR="009D2EB0" w:rsidRPr="00D47CE5" w:rsidRDefault="009D2EB0" w:rsidP="009D2EB0">
                      <w:pPr>
                        <w:pStyle w:val="NoSpacing"/>
                        <w:jc w:val="center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FOR GCASH IN/GCASH OUT</w:t>
                      </w:r>
                    </w:p>
                    <w:p w14:paraId="5B208492" w14:textId="77777777" w:rsidR="009D2EB0" w:rsidRPr="00D47CE5" w:rsidRDefault="009D2EB0" w:rsidP="009D2EB0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Name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___</w:t>
                      </w:r>
                    </w:p>
                    <w:p w14:paraId="098ACD3A" w14:textId="77777777" w:rsidR="009D2EB0" w:rsidRPr="00D47CE5" w:rsidRDefault="009D2EB0" w:rsidP="009D2EB0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Address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__</w:t>
                      </w:r>
                    </w:p>
                    <w:p w14:paraId="2CEFEB09" w14:textId="77777777" w:rsidR="009D2EB0" w:rsidRPr="00D47CE5" w:rsidRDefault="009D2EB0" w:rsidP="009D2EB0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Phone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___</w:t>
                      </w:r>
                    </w:p>
                    <w:p w14:paraId="0B187E42" w14:textId="77777777" w:rsidR="009D2EB0" w:rsidRPr="00D47CE5" w:rsidRDefault="009D2EB0" w:rsidP="009D2EB0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Ref. no.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__</w:t>
                      </w:r>
                    </w:p>
                    <w:p w14:paraId="45B0501D" w14:textId="77777777" w:rsidR="009D2EB0" w:rsidRPr="00D47CE5" w:rsidRDefault="009D2EB0" w:rsidP="009D2EB0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Amount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__</w:t>
                      </w:r>
                    </w:p>
                    <w:p w14:paraId="17FE53D6" w14:textId="77777777" w:rsidR="009D2EB0" w:rsidRPr="00D47CE5" w:rsidRDefault="009D2EB0" w:rsidP="009D2EB0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Signature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</w:t>
                      </w:r>
                    </w:p>
                    <w:p w14:paraId="12E2F06B" w14:textId="77777777" w:rsidR="009D2EB0" w:rsidRPr="00D47CE5" w:rsidRDefault="009D2EB0" w:rsidP="009D2EB0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ab/>
                      </w:r>
                      <w:r w:rsidRPr="00D47CE5">
                        <w:rPr>
                          <w:rFonts w:ascii="Century Gothic" w:hAnsi="Century Gothic"/>
                        </w:rPr>
                        <w:tab/>
                        <w:t>Charge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D47CE5">
        <w:rPr>
          <w:noProof/>
          <w:sz w:val="20"/>
          <w:szCs w:val="20"/>
          <w:lang w:val="en-US"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716806DF" wp14:editId="69199DC6">
                <wp:simplePos x="0" y="0"/>
                <wp:positionH relativeFrom="margin">
                  <wp:posOffset>-393065</wp:posOffset>
                </wp:positionH>
                <wp:positionV relativeFrom="paragraph">
                  <wp:posOffset>5656373</wp:posOffset>
                </wp:positionV>
                <wp:extent cx="2360930" cy="1404620"/>
                <wp:effectExtent l="0" t="0" r="27940" b="15240"/>
                <wp:wrapNone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C28CED" w14:textId="77777777" w:rsidR="009D2EB0" w:rsidRPr="00D47CE5" w:rsidRDefault="009D2EB0" w:rsidP="009D2EB0">
                            <w:pPr>
                              <w:pStyle w:val="NoSpacing"/>
                              <w:jc w:val="center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FOR GCASH IN/GCASH OUT</w:t>
                            </w:r>
                          </w:p>
                          <w:p w14:paraId="51A5360A" w14:textId="77777777" w:rsidR="009D2EB0" w:rsidRPr="00D47CE5" w:rsidRDefault="009D2EB0" w:rsidP="009D2EB0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Name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___</w:t>
                            </w:r>
                          </w:p>
                          <w:p w14:paraId="4A170496" w14:textId="77777777" w:rsidR="009D2EB0" w:rsidRPr="00D47CE5" w:rsidRDefault="009D2EB0" w:rsidP="009D2EB0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Address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__</w:t>
                            </w:r>
                          </w:p>
                          <w:p w14:paraId="7017B7FF" w14:textId="77777777" w:rsidR="009D2EB0" w:rsidRPr="00D47CE5" w:rsidRDefault="009D2EB0" w:rsidP="009D2EB0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Phone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___</w:t>
                            </w:r>
                          </w:p>
                          <w:p w14:paraId="58FA92BE" w14:textId="77777777" w:rsidR="009D2EB0" w:rsidRPr="00D47CE5" w:rsidRDefault="009D2EB0" w:rsidP="009D2EB0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Ref. no.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__</w:t>
                            </w:r>
                          </w:p>
                          <w:p w14:paraId="1FDC6C73" w14:textId="77777777" w:rsidR="009D2EB0" w:rsidRPr="00D47CE5" w:rsidRDefault="009D2EB0" w:rsidP="009D2EB0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Amount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__</w:t>
                            </w:r>
                          </w:p>
                          <w:p w14:paraId="6639410E" w14:textId="77777777" w:rsidR="009D2EB0" w:rsidRPr="00D47CE5" w:rsidRDefault="009D2EB0" w:rsidP="009D2EB0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Signature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</w:t>
                            </w:r>
                          </w:p>
                          <w:p w14:paraId="3D81A8A7" w14:textId="77777777" w:rsidR="009D2EB0" w:rsidRPr="00D47CE5" w:rsidRDefault="009D2EB0" w:rsidP="009D2EB0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ab/>
                            </w:r>
                            <w:r w:rsidRPr="00D47CE5">
                              <w:rPr>
                                <w:rFonts w:ascii="Century Gothic" w:hAnsi="Century Gothic"/>
                              </w:rPr>
                              <w:tab/>
                              <w:t>Charge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16806DF" id="_x0000_s1035" type="#_x0000_t202" style="position:absolute;margin-left:-30.95pt;margin-top:445.4pt;width:185.9pt;height:110.6pt;z-index:251677696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">
                <v:textbox style="mso-fit-shape-to-text:t">
                  <w:txbxContent>
                    <w:p w14:paraId="5BC28CED" w14:textId="77777777" w:rsidR="009D2EB0" w:rsidRPr="00D47CE5" w:rsidRDefault="009D2EB0" w:rsidP="009D2EB0">
                      <w:pPr>
                        <w:pStyle w:val="NoSpacing"/>
                        <w:jc w:val="center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FOR GCASH IN/GCASH OUT</w:t>
                      </w:r>
                    </w:p>
                    <w:p w14:paraId="51A5360A" w14:textId="77777777" w:rsidR="009D2EB0" w:rsidRPr="00D47CE5" w:rsidRDefault="009D2EB0" w:rsidP="009D2EB0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Name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___</w:t>
                      </w:r>
                    </w:p>
                    <w:p w14:paraId="4A170496" w14:textId="77777777" w:rsidR="009D2EB0" w:rsidRPr="00D47CE5" w:rsidRDefault="009D2EB0" w:rsidP="009D2EB0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Address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__</w:t>
                      </w:r>
                    </w:p>
                    <w:p w14:paraId="7017B7FF" w14:textId="77777777" w:rsidR="009D2EB0" w:rsidRPr="00D47CE5" w:rsidRDefault="009D2EB0" w:rsidP="009D2EB0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Phone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___</w:t>
                      </w:r>
                    </w:p>
                    <w:p w14:paraId="58FA92BE" w14:textId="77777777" w:rsidR="009D2EB0" w:rsidRPr="00D47CE5" w:rsidRDefault="009D2EB0" w:rsidP="009D2EB0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Ref. no.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__</w:t>
                      </w:r>
                    </w:p>
                    <w:p w14:paraId="1FDC6C73" w14:textId="77777777" w:rsidR="009D2EB0" w:rsidRPr="00D47CE5" w:rsidRDefault="009D2EB0" w:rsidP="009D2EB0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Amount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__</w:t>
                      </w:r>
                    </w:p>
                    <w:p w14:paraId="6639410E" w14:textId="77777777" w:rsidR="009D2EB0" w:rsidRPr="00D47CE5" w:rsidRDefault="009D2EB0" w:rsidP="009D2EB0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Signature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</w:t>
                      </w:r>
                    </w:p>
                    <w:p w14:paraId="3D81A8A7" w14:textId="77777777" w:rsidR="009D2EB0" w:rsidRPr="00D47CE5" w:rsidRDefault="009D2EB0" w:rsidP="009D2EB0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ab/>
                      </w:r>
                      <w:r w:rsidRPr="00D47CE5">
                        <w:rPr>
                          <w:rFonts w:ascii="Century Gothic" w:hAnsi="Century Gothic"/>
                        </w:rPr>
                        <w:tab/>
                        <w:t>Charge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D47CE5">
        <w:rPr>
          <w:noProof/>
          <w:sz w:val="20"/>
          <w:szCs w:val="20"/>
          <w:lang w:val="en-US"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4BF9AFA2" wp14:editId="6028F932">
                <wp:simplePos x="0" y="0"/>
                <wp:positionH relativeFrom="margin">
                  <wp:posOffset>2275043</wp:posOffset>
                </wp:positionH>
                <wp:positionV relativeFrom="paragraph">
                  <wp:posOffset>4143375</wp:posOffset>
                </wp:positionV>
                <wp:extent cx="2360930" cy="1404620"/>
                <wp:effectExtent l="0" t="0" r="27940" b="15240"/>
                <wp:wrapNone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973CA5" w14:textId="77777777" w:rsidR="00591352" w:rsidRPr="00D47CE5" w:rsidRDefault="00591352" w:rsidP="00591352">
                            <w:pPr>
                              <w:pStyle w:val="NoSpacing"/>
                              <w:jc w:val="center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FOR GCASH IN/GCASH OUT</w:t>
                            </w:r>
                          </w:p>
                          <w:p w14:paraId="36FE355F" w14:textId="77777777" w:rsidR="00591352" w:rsidRPr="00D47CE5" w:rsidRDefault="00591352" w:rsidP="00591352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Name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___</w:t>
                            </w:r>
                          </w:p>
                          <w:p w14:paraId="51525687" w14:textId="77777777" w:rsidR="00591352" w:rsidRPr="00D47CE5" w:rsidRDefault="00591352" w:rsidP="00591352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Address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__</w:t>
                            </w:r>
                          </w:p>
                          <w:p w14:paraId="5ECE4ACA" w14:textId="77777777" w:rsidR="00591352" w:rsidRPr="00D47CE5" w:rsidRDefault="00591352" w:rsidP="00591352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Phone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___</w:t>
                            </w:r>
                          </w:p>
                          <w:p w14:paraId="2B1807BE" w14:textId="77777777" w:rsidR="00591352" w:rsidRPr="00D47CE5" w:rsidRDefault="00591352" w:rsidP="00591352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Ref. no.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__</w:t>
                            </w:r>
                          </w:p>
                          <w:p w14:paraId="53EDCE20" w14:textId="77777777" w:rsidR="00591352" w:rsidRPr="00D47CE5" w:rsidRDefault="00591352" w:rsidP="00591352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Amount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__</w:t>
                            </w:r>
                          </w:p>
                          <w:p w14:paraId="6509941D" w14:textId="77777777" w:rsidR="00591352" w:rsidRPr="00D47CE5" w:rsidRDefault="00591352" w:rsidP="00591352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Signature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</w:t>
                            </w:r>
                          </w:p>
                          <w:p w14:paraId="3B840B5B" w14:textId="77777777" w:rsidR="00591352" w:rsidRPr="00D47CE5" w:rsidRDefault="00591352" w:rsidP="00591352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ab/>
                            </w:r>
                            <w:r w:rsidRPr="00D47CE5">
                              <w:rPr>
                                <w:rFonts w:ascii="Century Gothic" w:hAnsi="Century Gothic"/>
                              </w:rPr>
                              <w:tab/>
                              <w:t>Charge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BF9AFA2" id="_x0000_s1036" type="#_x0000_t202" style="position:absolute;margin-left:179.15pt;margin-top:326.25pt;width:185.9pt;height:110.6pt;z-index:251675648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">
                <v:textbox style="mso-fit-shape-to-text:t">
                  <w:txbxContent>
                    <w:p w14:paraId="1A973CA5" w14:textId="77777777" w:rsidR="00591352" w:rsidRPr="00D47CE5" w:rsidRDefault="00591352" w:rsidP="00591352">
                      <w:pPr>
                        <w:pStyle w:val="NoSpacing"/>
                        <w:jc w:val="center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FOR GCASH IN/GCASH OUT</w:t>
                      </w:r>
                    </w:p>
                    <w:p w14:paraId="36FE355F" w14:textId="77777777" w:rsidR="00591352" w:rsidRPr="00D47CE5" w:rsidRDefault="00591352" w:rsidP="00591352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Name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___</w:t>
                      </w:r>
                    </w:p>
                    <w:p w14:paraId="51525687" w14:textId="77777777" w:rsidR="00591352" w:rsidRPr="00D47CE5" w:rsidRDefault="00591352" w:rsidP="00591352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Address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__</w:t>
                      </w:r>
                    </w:p>
                    <w:p w14:paraId="5ECE4ACA" w14:textId="77777777" w:rsidR="00591352" w:rsidRPr="00D47CE5" w:rsidRDefault="00591352" w:rsidP="00591352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Phone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___</w:t>
                      </w:r>
                    </w:p>
                    <w:p w14:paraId="2B1807BE" w14:textId="77777777" w:rsidR="00591352" w:rsidRPr="00D47CE5" w:rsidRDefault="00591352" w:rsidP="00591352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Ref. no.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__</w:t>
                      </w:r>
                    </w:p>
                    <w:p w14:paraId="53EDCE20" w14:textId="77777777" w:rsidR="00591352" w:rsidRPr="00D47CE5" w:rsidRDefault="00591352" w:rsidP="00591352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Amount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__</w:t>
                      </w:r>
                    </w:p>
                    <w:p w14:paraId="6509941D" w14:textId="77777777" w:rsidR="00591352" w:rsidRPr="00D47CE5" w:rsidRDefault="00591352" w:rsidP="00591352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Signature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</w:t>
                      </w:r>
                    </w:p>
                    <w:p w14:paraId="3B840B5B" w14:textId="77777777" w:rsidR="00591352" w:rsidRPr="00D47CE5" w:rsidRDefault="00591352" w:rsidP="00591352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ab/>
                      </w:r>
                      <w:r w:rsidRPr="00D47CE5">
                        <w:rPr>
                          <w:rFonts w:ascii="Century Gothic" w:hAnsi="Century Gothic"/>
                        </w:rPr>
                        <w:tab/>
                        <w:t>Charge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D47CE5">
        <w:rPr>
          <w:noProof/>
          <w:sz w:val="20"/>
          <w:szCs w:val="20"/>
          <w:lang w:val="en-US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37F67E20" wp14:editId="3E2D9A6E">
                <wp:simplePos x="0" y="0"/>
                <wp:positionH relativeFrom="margin">
                  <wp:posOffset>2275205</wp:posOffset>
                </wp:positionH>
                <wp:positionV relativeFrom="paragraph">
                  <wp:posOffset>2633980</wp:posOffset>
                </wp:positionV>
                <wp:extent cx="2360930" cy="1404620"/>
                <wp:effectExtent l="0" t="0" r="27940" b="15240"/>
                <wp:wrapNone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A43EBA" w14:textId="77777777" w:rsidR="00591352" w:rsidRPr="00D47CE5" w:rsidRDefault="00591352" w:rsidP="00591352">
                            <w:pPr>
                              <w:pStyle w:val="NoSpacing"/>
                              <w:jc w:val="center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FOR GCASH IN/GCASH OUT</w:t>
                            </w:r>
                          </w:p>
                          <w:p w14:paraId="19073B84" w14:textId="77777777" w:rsidR="00591352" w:rsidRPr="00D47CE5" w:rsidRDefault="00591352" w:rsidP="00591352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Name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___</w:t>
                            </w:r>
                          </w:p>
                          <w:p w14:paraId="4582F78B" w14:textId="77777777" w:rsidR="00591352" w:rsidRPr="00D47CE5" w:rsidRDefault="00591352" w:rsidP="00591352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Address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__</w:t>
                            </w:r>
                          </w:p>
                          <w:p w14:paraId="4C5F5900" w14:textId="77777777" w:rsidR="00591352" w:rsidRPr="00D47CE5" w:rsidRDefault="00591352" w:rsidP="00591352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Phone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___</w:t>
                            </w:r>
                          </w:p>
                          <w:p w14:paraId="00E6361C" w14:textId="77777777" w:rsidR="00591352" w:rsidRPr="00D47CE5" w:rsidRDefault="00591352" w:rsidP="00591352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Ref. no.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__</w:t>
                            </w:r>
                          </w:p>
                          <w:p w14:paraId="1AB6933C" w14:textId="77777777" w:rsidR="00591352" w:rsidRPr="00D47CE5" w:rsidRDefault="00591352" w:rsidP="00591352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Amount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__</w:t>
                            </w:r>
                          </w:p>
                          <w:p w14:paraId="693B2E13" w14:textId="77777777" w:rsidR="00591352" w:rsidRPr="00D47CE5" w:rsidRDefault="00591352" w:rsidP="00591352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Signature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</w:t>
                            </w:r>
                          </w:p>
                          <w:p w14:paraId="1E638CF9" w14:textId="77777777" w:rsidR="00591352" w:rsidRPr="00D47CE5" w:rsidRDefault="00591352" w:rsidP="00591352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ab/>
                            </w:r>
                            <w:r w:rsidRPr="00D47CE5">
                              <w:rPr>
                                <w:rFonts w:ascii="Century Gothic" w:hAnsi="Century Gothic"/>
                              </w:rPr>
                              <w:tab/>
                              <w:t>Charge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7F67E20" id="_x0000_s1037" type="#_x0000_t202" style="position:absolute;margin-left:179.15pt;margin-top:207.4pt;width:185.9pt;height:110.6pt;z-index:251671552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">
                <v:textbox style="mso-fit-shape-to-text:t">
                  <w:txbxContent>
                    <w:p w14:paraId="55A43EBA" w14:textId="77777777" w:rsidR="00591352" w:rsidRPr="00D47CE5" w:rsidRDefault="00591352" w:rsidP="00591352">
                      <w:pPr>
                        <w:pStyle w:val="NoSpacing"/>
                        <w:jc w:val="center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FOR GCASH IN/GCASH OUT</w:t>
                      </w:r>
                    </w:p>
                    <w:p w14:paraId="19073B84" w14:textId="77777777" w:rsidR="00591352" w:rsidRPr="00D47CE5" w:rsidRDefault="00591352" w:rsidP="00591352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Name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___</w:t>
                      </w:r>
                    </w:p>
                    <w:p w14:paraId="4582F78B" w14:textId="77777777" w:rsidR="00591352" w:rsidRPr="00D47CE5" w:rsidRDefault="00591352" w:rsidP="00591352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Address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__</w:t>
                      </w:r>
                    </w:p>
                    <w:p w14:paraId="4C5F5900" w14:textId="77777777" w:rsidR="00591352" w:rsidRPr="00D47CE5" w:rsidRDefault="00591352" w:rsidP="00591352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Phone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___</w:t>
                      </w:r>
                    </w:p>
                    <w:p w14:paraId="00E6361C" w14:textId="77777777" w:rsidR="00591352" w:rsidRPr="00D47CE5" w:rsidRDefault="00591352" w:rsidP="00591352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Ref. no.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__</w:t>
                      </w:r>
                    </w:p>
                    <w:p w14:paraId="1AB6933C" w14:textId="77777777" w:rsidR="00591352" w:rsidRPr="00D47CE5" w:rsidRDefault="00591352" w:rsidP="00591352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Amount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__</w:t>
                      </w:r>
                    </w:p>
                    <w:p w14:paraId="693B2E13" w14:textId="77777777" w:rsidR="00591352" w:rsidRPr="00D47CE5" w:rsidRDefault="00591352" w:rsidP="00591352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Signature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</w:t>
                      </w:r>
                    </w:p>
                    <w:p w14:paraId="1E638CF9" w14:textId="77777777" w:rsidR="00591352" w:rsidRPr="00D47CE5" w:rsidRDefault="00591352" w:rsidP="00591352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ab/>
                      </w:r>
                      <w:r w:rsidRPr="00D47CE5">
                        <w:rPr>
                          <w:rFonts w:ascii="Century Gothic" w:hAnsi="Century Gothic"/>
                        </w:rPr>
                        <w:tab/>
                        <w:t>Charge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D47CE5">
        <w:rPr>
          <w:noProof/>
          <w:sz w:val="20"/>
          <w:szCs w:val="20"/>
          <w:lang w:val="en-US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5988CB79" wp14:editId="3C8E6157">
                <wp:simplePos x="0" y="0"/>
                <wp:positionH relativeFrom="margin">
                  <wp:posOffset>2275205</wp:posOffset>
                </wp:positionH>
                <wp:positionV relativeFrom="paragraph">
                  <wp:posOffset>1124585</wp:posOffset>
                </wp:positionV>
                <wp:extent cx="2360930" cy="1404620"/>
                <wp:effectExtent l="0" t="0" r="27940" b="15240"/>
                <wp:wrapNone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FD6F0D" w14:textId="77777777" w:rsidR="00591352" w:rsidRPr="00D47CE5" w:rsidRDefault="00591352" w:rsidP="00591352">
                            <w:pPr>
                              <w:pStyle w:val="NoSpacing"/>
                              <w:jc w:val="center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FOR GCASH IN/GCASH OUT</w:t>
                            </w:r>
                          </w:p>
                          <w:p w14:paraId="249A2376" w14:textId="77777777" w:rsidR="00591352" w:rsidRPr="00D47CE5" w:rsidRDefault="00591352" w:rsidP="00591352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Name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___</w:t>
                            </w:r>
                          </w:p>
                          <w:p w14:paraId="484F2242" w14:textId="77777777" w:rsidR="00591352" w:rsidRPr="00D47CE5" w:rsidRDefault="00591352" w:rsidP="00591352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Address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__</w:t>
                            </w:r>
                          </w:p>
                          <w:p w14:paraId="1EE22741" w14:textId="77777777" w:rsidR="00591352" w:rsidRPr="00D47CE5" w:rsidRDefault="00591352" w:rsidP="00591352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Phone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___</w:t>
                            </w:r>
                          </w:p>
                          <w:p w14:paraId="6508A3F4" w14:textId="77777777" w:rsidR="00591352" w:rsidRPr="00D47CE5" w:rsidRDefault="00591352" w:rsidP="00591352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Ref. no.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__</w:t>
                            </w:r>
                          </w:p>
                          <w:p w14:paraId="1786C273" w14:textId="77777777" w:rsidR="00591352" w:rsidRPr="00D47CE5" w:rsidRDefault="00591352" w:rsidP="00591352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Amount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__</w:t>
                            </w:r>
                          </w:p>
                          <w:p w14:paraId="27DE8474" w14:textId="77777777" w:rsidR="00591352" w:rsidRPr="00D47CE5" w:rsidRDefault="00591352" w:rsidP="00591352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Signature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</w:t>
                            </w:r>
                          </w:p>
                          <w:p w14:paraId="1E8C2558" w14:textId="77777777" w:rsidR="00591352" w:rsidRPr="00D47CE5" w:rsidRDefault="00591352" w:rsidP="00591352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ab/>
                            </w:r>
                            <w:r w:rsidRPr="00D47CE5">
                              <w:rPr>
                                <w:rFonts w:ascii="Century Gothic" w:hAnsi="Century Gothic"/>
                              </w:rPr>
                              <w:tab/>
                              <w:t>Charge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988CB79" id="_x0000_s1038" type="#_x0000_t202" style="position:absolute;margin-left:179.15pt;margin-top:88.55pt;width:185.9pt;height:110.6pt;z-index:251667456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">
                <v:textbox style="mso-fit-shape-to-text:t">
                  <w:txbxContent>
                    <w:p w14:paraId="5BFD6F0D" w14:textId="77777777" w:rsidR="00591352" w:rsidRPr="00D47CE5" w:rsidRDefault="00591352" w:rsidP="00591352">
                      <w:pPr>
                        <w:pStyle w:val="NoSpacing"/>
                        <w:jc w:val="center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FOR GCASH IN/GCASH OUT</w:t>
                      </w:r>
                    </w:p>
                    <w:p w14:paraId="249A2376" w14:textId="77777777" w:rsidR="00591352" w:rsidRPr="00D47CE5" w:rsidRDefault="00591352" w:rsidP="00591352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Name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___</w:t>
                      </w:r>
                    </w:p>
                    <w:p w14:paraId="484F2242" w14:textId="77777777" w:rsidR="00591352" w:rsidRPr="00D47CE5" w:rsidRDefault="00591352" w:rsidP="00591352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Address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__</w:t>
                      </w:r>
                    </w:p>
                    <w:p w14:paraId="1EE22741" w14:textId="77777777" w:rsidR="00591352" w:rsidRPr="00D47CE5" w:rsidRDefault="00591352" w:rsidP="00591352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Phone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___</w:t>
                      </w:r>
                    </w:p>
                    <w:p w14:paraId="6508A3F4" w14:textId="77777777" w:rsidR="00591352" w:rsidRPr="00D47CE5" w:rsidRDefault="00591352" w:rsidP="00591352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Ref. no.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__</w:t>
                      </w:r>
                    </w:p>
                    <w:p w14:paraId="1786C273" w14:textId="77777777" w:rsidR="00591352" w:rsidRPr="00D47CE5" w:rsidRDefault="00591352" w:rsidP="00591352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Amount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__</w:t>
                      </w:r>
                    </w:p>
                    <w:p w14:paraId="27DE8474" w14:textId="77777777" w:rsidR="00591352" w:rsidRPr="00D47CE5" w:rsidRDefault="00591352" w:rsidP="00591352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Signature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</w:t>
                      </w:r>
                    </w:p>
                    <w:p w14:paraId="1E8C2558" w14:textId="77777777" w:rsidR="00591352" w:rsidRPr="00D47CE5" w:rsidRDefault="00591352" w:rsidP="00591352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ab/>
                      </w:r>
                      <w:r w:rsidRPr="00D47CE5">
                        <w:rPr>
                          <w:rFonts w:ascii="Century Gothic" w:hAnsi="Century Gothic"/>
                        </w:rPr>
                        <w:tab/>
                        <w:t>Charge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D47CE5">
        <w:rPr>
          <w:noProof/>
          <w:sz w:val="20"/>
          <w:szCs w:val="20"/>
          <w:lang w:val="en-US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38233A3B" wp14:editId="61818B6F">
                <wp:simplePos x="0" y="0"/>
                <wp:positionH relativeFrom="margin">
                  <wp:posOffset>2275205</wp:posOffset>
                </wp:positionH>
                <wp:positionV relativeFrom="paragraph">
                  <wp:posOffset>-383540</wp:posOffset>
                </wp:positionV>
                <wp:extent cx="2360930" cy="1404620"/>
                <wp:effectExtent l="0" t="0" r="27940" b="15240"/>
                <wp:wrapNone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1F978B" w14:textId="77777777" w:rsidR="00591352" w:rsidRPr="00D47CE5" w:rsidRDefault="00591352" w:rsidP="00591352">
                            <w:pPr>
                              <w:pStyle w:val="NoSpacing"/>
                              <w:jc w:val="center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FOR GCASH IN/GCASH OUT</w:t>
                            </w:r>
                          </w:p>
                          <w:p w14:paraId="7C059BFD" w14:textId="77777777" w:rsidR="00591352" w:rsidRPr="00D47CE5" w:rsidRDefault="00591352" w:rsidP="00591352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Name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___</w:t>
                            </w:r>
                          </w:p>
                          <w:p w14:paraId="7E3E39B5" w14:textId="77777777" w:rsidR="00591352" w:rsidRPr="00D47CE5" w:rsidRDefault="00591352" w:rsidP="00591352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Address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__</w:t>
                            </w:r>
                          </w:p>
                          <w:p w14:paraId="3438DE40" w14:textId="77777777" w:rsidR="00591352" w:rsidRPr="00D47CE5" w:rsidRDefault="00591352" w:rsidP="00591352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Phone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___</w:t>
                            </w:r>
                          </w:p>
                          <w:p w14:paraId="04B2FCB8" w14:textId="77777777" w:rsidR="00591352" w:rsidRPr="00D47CE5" w:rsidRDefault="00591352" w:rsidP="00591352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Ref. no.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__</w:t>
                            </w:r>
                          </w:p>
                          <w:p w14:paraId="6195CC8C" w14:textId="77777777" w:rsidR="00591352" w:rsidRPr="00D47CE5" w:rsidRDefault="00591352" w:rsidP="00591352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Amount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__</w:t>
                            </w:r>
                          </w:p>
                          <w:p w14:paraId="4AD50F6B" w14:textId="77777777" w:rsidR="00591352" w:rsidRPr="00D47CE5" w:rsidRDefault="00591352" w:rsidP="00591352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Signature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</w:t>
                            </w:r>
                          </w:p>
                          <w:p w14:paraId="6ABD5FAC" w14:textId="77777777" w:rsidR="00591352" w:rsidRPr="00D47CE5" w:rsidRDefault="00591352" w:rsidP="00591352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ab/>
                            </w:r>
                            <w:r w:rsidRPr="00D47CE5">
                              <w:rPr>
                                <w:rFonts w:ascii="Century Gothic" w:hAnsi="Century Gothic"/>
                              </w:rPr>
                              <w:tab/>
                              <w:t>Charge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8233A3B" id="_x0000_s1039" type="#_x0000_t202" style="position:absolute;margin-left:179.15pt;margin-top:-30.2pt;width:185.9pt;height:110.6pt;z-index:251665408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">
                <v:textbox style="mso-fit-shape-to-text:t">
                  <w:txbxContent>
                    <w:p w14:paraId="691F978B" w14:textId="77777777" w:rsidR="00591352" w:rsidRPr="00D47CE5" w:rsidRDefault="00591352" w:rsidP="00591352">
                      <w:pPr>
                        <w:pStyle w:val="NoSpacing"/>
                        <w:jc w:val="center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FOR GCASH IN/GCASH OUT</w:t>
                      </w:r>
                    </w:p>
                    <w:p w14:paraId="7C059BFD" w14:textId="77777777" w:rsidR="00591352" w:rsidRPr="00D47CE5" w:rsidRDefault="00591352" w:rsidP="00591352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Name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___</w:t>
                      </w:r>
                    </w:p>
                    <w:p w14:paraId="7E3E39B5" w14:textId="77777777" w:rsidR="00591352" w:rsidRPr="00D47CE5" w:rsidRDefault="00591352" w:rsidP="00591352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Address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__</w:t>
                      </w:r>
                    </w:p>
                    <w:p w14:paraId="3438DE40" w14:textId="77777777" w:rsidR="00591352" w:rsidRPr="00D47CE5" w:rsidRDefault="00591352" w:rsidP="00591352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Phone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___</w:t>
                      </w:r>
                    </w:p>
                    <w:p w14:paraId="04B2FCB8" w14:textId="77777777" w:rsidR="00591352" w:rsidRPr="00D47CE5" w:rsidRDefault="00591352" w:rsidP="00591352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Ref. no.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__</w:t>
                      </w:r>
                    </w:p>
                    <w:p w14:paraId="6195CC8C" w14:textId="77777777" w:rsidR="00591352" w:rsidRPr="00D47CE5" w:rsidRDefault="00591352" w:rsidP="00591352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Amount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__</w:t>
                      </w:r>
                    </w:p>
                    <w:p w14:paraId="4AD50F6B" w14:textId="77777777" w:rsidR="00591352" w:rsidRPr="00D47CE5" w:rsidRDefault="00591352" w:rsidP="00591352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Signature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</w:t>
                      </w:r>
                    </w:p>
                    <w:p w14:paraId="6ABD5FAC" w14:textId="77777777" w:rsidR="00591352" w:rsidRPr="00D47CE5" w:rsidRDefault="00591352" w:rsidP="00591352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ab/>
                      </w:r>
                      <w:r w:rsidRPr="00D47CE5">
                        <w:rPr>
                          <w:rFonts w:ascii="Century Gothic" w:hAnsi="Century Gothic"/>
                        </w:rPr>
                        <w:tab/>
                        <w:t>Charge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D47CE5">
        <w:rPr>
          <w:noProof/>
          <w:sz w:val="20"/>
          <w:szCs w:val="20"/>
          <w:lang w:val="en-US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FCA96AF" wp14:editId="1925514B">
                <wp:simplePos x="0" y="0"/>
                <wp:positionH relativeFrom="margin">
                  <wp:posOffset>-393065</wp:posOffset>
                </wp:positionH>
                <wp:positionV relativeFrom="paragraph">
                  <wp:posOffset>4145118</wp:posOffset>
                </wp:positionV>
                <wp:extent cx="2360930" cy="1404620"/>
                <wp:effectExtent l="0" t="0" r="27940" b="15240"/>
                <wp:wrapNone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DAA873" w14:textId="77777777" w:rsidR="00591352" w:rsidRPr="00D47CE5" w:rsidRDefault="00591352" w:rsidP="00591352">
                            <w:pPr>
                              <w:pStyle w:val="NoSpacing"/>
                              <w:jc w:val="center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FOR GCASH IN/GCASH OUT</w:t>
                            </w:r>
                          </w:p>
                          <w:p w14:paraId="727D215C" w14:textId="77777777" w:rsidR="00591352" w:rsidRPr="00D47CE5" w:rsidRDefault="00591352" w:rsidP="00591352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Name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___</w:t>
                            </w:r>
                          </w:p>
                          <w:p w14:paraId="4575C19B" w14:textId="77777777" w:rsidR="00591352" w:rsidRPr="00D47CE5" w:rsidRDefault="00591352" w:rsidP="00591352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Address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__</w:t>
                            </w:r>
                          </w:p>
                          <w:p w14:paraId="51912276" w14:textId="77777777" w:rsidR="00591352" w:rsidRPr="00D47CE5" w:rsidRDefault="00591352" w:rsidP="00591352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Phone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___</w:t>
                            </w:r>
                          </w:p>
                          <w:p w14:paraId="47E3E9D3" w14:textId="77777777" w:rsidR="00591352" w:rsidRPr="00D47CE5" w:rsidRDefault="00591352" w:rsidP="00591352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Ref. no.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__</w:t>
                            </w:r>
                          </w:p>
                          <w:p w14:paraId="0D8E1F25" w14:textId="77777777" w:rsidR="00591352" w:rsidRPr="00D47CE5" w:rsidRDefault="00591352" w:rsidP="00591352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Amount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__</w:t>
                            </w:r>
                          </w:p>
                          <w:p w14:paraId="204D799A" w14:textId="77777777" w:rsidR="00591352" w:rsidRPr="00D47CE5" w:rsidRDefault="00591352" w:rsidP="00591352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Signature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</w:t>
                            </w:r>
                          </w:p>
                          <w:p w14:paraId="573ED466" w14:textId="77777777" w:rsidR="00591352" w:rsidRPr="00D47CE5" w:rsidRDefault="00591352" w:rsidP="00591352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ab/>
                            </w:r>
                            <w:r w:rsidRPr="00D47CE5">
                              <w:rPr>
                                <w:rFonts w:ascii="Century Gothic" w:hAnsi="Century Gothic"/>
                              </w:rPr>
                              <w:tab/>
                              <w:t>Charge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FCA96AF" id="_x0000_s1040" type="#_x0000_t202" style="position:absolute;margin-left:-30.95pt;margin-top:326.4pt;width:185.9pt;height:110.6pt;z-index:251673600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">
                <v:textbox style="mso-fit-shape-to-text:t">
                  <w:txbxContent>
                    <w:p w14:paraId="2FDAA873" w14:textId="77777777" w:rsidR="00591352" w:rsidRPr="00D47CE5" w:rsidRDefault="00591352" w:rsidP="00591352">
                      <w:pPr>
                        <w:pStyle w:val="NoSpacing"/>
                        <w:jc w:val="center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FOR GCASH IN/GCASH OUT</w:t>
                      </w:r>
                    </w:p>
                    <w:p w14:paraId="727D215C" w14:textId="77777777" w:rsidR="00591352" w:rsidRPr="00D47CE5" w:rsidRDefault="00591352" w:rsidP="00591352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Name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___</w:t>
                      </w:r>
                    </w:p>
                    <w:p w14:paraId="4575C19B" w14:textId="77777777" w:rsidR="00591352" w:rsidRPr="00D47CE5" w:rsidRDefault="00591352" w:rsidP="00591352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Address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__</w:t>
                      </w:r>
                    </w:p>
                    <w:p w14:paraId="51912276" w14:textId="77777777" w:rsidR="00591352" w:rsidRPr="00D47CE5" w:rsidRDefault="00591352" w:rsidP="00591352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Phone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___</w:t>
                      </w:r>
                    </w:p>
                    <w:p w14:paraId="47E3E9D3" w14:textId="77777777" w:rsidR="00591352" w:rsidRPr="00D47CE5" w:rsidRDefault="00591352" w:rsidP="00591352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Ref. no.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__</w:t>
                      </w:r>
                    </w:p>
                    <w:p w14:paraId="0D8E1F25" w14:textId="77777777" w:rsidR="00591352" w:rsidRPr="00D47CE5" w:rsidRDefault="00591352" w:rsidP="00591352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Amount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__</w:t>
                      </w:r>
                    </w:p>
                    <w:p w14:paraId="204D799A" w14:textId="77777777" w:rsidR="00591352" w:rsidRPr="00D47CE5" w:rsidRDefault="00591352" w:rsidP="00591352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Signature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</w:t>
                      </w:r>
                    </w:p>
                    <w:p w14:paraId="573ED466" w14:textId="77777777" w:rsidR="00591352" w:rsidRPr="00D47CE5" w:rsidRDefault="00591352" w:rsidP="00591352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ab/>
                      </w:r>
                      <w:r w:rsidRPr="00D47CE5">
                        <w:rPr>
                          <w:rFonts w:ascii="Century Gothic" w:hAnsi="Century Gothic"/>
                        </w:rPr>
                        <w:tab/>
                        <w:t>Charge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D47CE5">
        <w:rPr>
          <w:noProof/>
          <w:sz w:val="20"/>
          <w:szCs w:val="20"/>
          <w:lang w:val="en-US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6957457D" wp14:editId="0B021303">
                <wp:simplePos x="0" y="0"/>
                <wp:positionH relativeFrom="margin">
                  <wp:posOffset>-393065</wp:posOffset>
                </wp:positionH>
                <wp:positionV relativeFrom="paragraph">
                  <wp:posOffset>2635088</wp:posOffset>
                </wp:positionV>
                <wp:extent cx="2360930" cy="1404620"/>
                <wp:effectExtent l="0" t="0" r="27940" b="15240"/>
                <wp:wrapNone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B63CB5" w14:textId="77777777" w:rsidR="00591352" w:rsidRPr="00D47CE5" w:rsidRDefault="00591352" w:rsidP="00591352">
                            <w:pPr>
                              <w:pStyle w:val="NoSpacing"/>
                              <w:jc w:val="center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FOR GCASH IN/GCASH OUT</w:t>
                            </w:r>
                          </w:p>
                          <w:p w14:paraId="5543DDA5" w14:textId="77777777" w:rsidR="00591352" w:rsidRPr="00D47CE5" w:rsidRDefault="00591352" w:rsidP="00591352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Name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___</w:t>
                            </w:r>
                          </w:p>
                          <w:p w14:paraId="279AE061" w14:textId="77777777" w:rsidR="00591352" w:rsidRPr="00D47CE5" w:rsidRDefault="00591352" w:rsidP="00591352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Address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__</w:t>
                            </w:r>
                          </w:p>
                          <w:p w14:paraId="7B9EB01E" w14:textId="77777777" w:rsidR="00591352" w:rsidRPr="00D47CE5" w:rsidRDefault="00591352" w:rsidP="00591352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Phone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___</w:t>
                            </w:r>
                          </w:p>
                          <w:p w14:paraId="11D768A9" w14:textId="77777777" w:rsidR="00591352" w:rsidRPr="00D47CE5" w:rsidRDefault="00591352" w:rsidP="00591352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Ref. no.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__</w:t>
                            </w:r>
                          </w:p>
                          <w:p w14:paraId="0FD6D551" w14:textId="77777777" w:rsidR="00591352" w:rsidRPr="00D47CE5" w:rsidRDefault="00591352" w:rsidP="00591352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Amount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__</w:t>
                            </w:r>
                          </w:p>
                          <w:p w14:paraId="3FC24790" w14:textId="77777777" w:rsidR="00591352" w:rsidRPr="00D47CE5" w:rsidRDefault="00591352" w:rsidP="00591352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Signature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</w:t>
                            </w:r>
                          </w:p>
                          <w:p w14:paraId="1B402F90" w14:textId="77777777" w:rsidR="00591352" w:rsidRPr="00D47CE5" w:rsidRDefault="00591352" w:rsidP="00591352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ab/>
                            </w:r>
                            <w:r w:rsidRPr="00D47CE5">
                              <w:rPr>
                                <w:rFonts w:ascii="Century Gothic" w:hAnsi="Century Gothic"/>
                              </w:rPr>
                              <w:tab/>
                              <w:t>Charge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957457D" id="_x0000_s1041" type="#_x0000_t202" style="position:absolute;margin-left:-30.95pt;margin-top:207.5pt;width:185.9pt;height:110.6pt;z-index:251669504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">
                <v:textbox style="mso-fit-shape-to-text:t">
                  <w:txbxContent>
                    <w:p w14:paraId="67B63CB5" w14:textId="77777777" w:rsidR="00591352" w:rsidRPr="00D47CE5" w:rsidRDefault="00591352" w:rsidP="00591352">
                      <w:pPr>
                        <w:pStyle w:val="NoSpacing"/>
                        <w:jc w:val="center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FOR GCASH IN/GCASH OUT</w:t>
                      </w:r>
                    </w:p>
                    <w:p w14:paraId="5543DDA5" w14:textId="77777777" w:rsidR="00591352" w:rsidRPr="00D47CE5" w:rsidRDefault="00591352" w:rsidP="00591352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Name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___</w:t>
                      </w:r>
                    </w:p>
                    <w:p w14:paraId="279AE061" w14:textId="77777777" w:rsidR="00591352" w:rsidRPr="00D47CE5" w:rsidRDefault="00591352" w:rsidP="00591352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Address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__</w:t>
                      </w:r>
                    </w:p>
                    <w:p w14:paraId="7B9EB01E" w14:textId="77777777" w:rsidR="00591352" w:rsidRPr="00D47CE5" w:rsidRDefault="00591352" w:rsidP="00591352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Phone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___</w:t>
                      </w:r>
                    </w:p>
                    <w:p w14:paraId="11D768A9" w14:textId="77777777" w:rsidR="00591352" w:rsidRPr="00D47CE5" w:rsidRDefault="00591352" w:rsidP="00591352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Ref. no.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__</w:t>
                      </w:r>
                    </w:p>
                    <w:p w14:paraId="0FD6D551" w14:textId="77777777" w:rsidR="00591352" w:rsidRPr="00D47CE5" w:rsidRDefault="00591352" w:rsidP="00591352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Amount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__</w:t>
                      </w:r>
                    </w:p>
                    <w:p w14:paraId="3FC24790" w14:textId="77777777" w:rsidR="00591352" w:rsidRPr="00D47CE5" w:rsidRDefault="00591352" w:rsidP="00591352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Signature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</w:t>
                      </w:r>
                    </w:p>
                    <w:p w14:paraId="1B402F90" w14:textId="77777777" w:rsidR="00591352" w:rsidRPr="00D47CE5" w:rsidRDefault="00591352" w:rsidP="00591352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ab/>
                      </w:r>
                      <w:r w:rsidRPr="00D47CE5">
                        <w:rPr>
                          <w:rFonts w:ascii="Century Gothic" w:hAnsi="Century Gothic"/>
                        </w:rPr>
                        <w:tab/>
                        <w:t>Charge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91352" w:rsidRPr="00D47CE5">
        <w:rPr>
          <w:noProof/>
          <w:sz w:val="20"/>
          <w:szCs w:val="20"/>
          <w:lang w:val="en-US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8C6DDD0" wp14:editId="6532214F">
                <wp:simplePos x="0" y="0"/>
                <wp:positionH relativeFrom="margin">
                  <wp:posOffset>-393065</wp:posOffset>
                </wp:positionH>
                <wp:positionV relativeFrom="paragraph">
                  <wp:posOffset>1130773</wp:posOffset>
                </wp:positionV>
                <wp:extent cx="2360930" cy="1404620"/>
                <wp:effectExtent l="0" t="0" r="27940" b="15240"/>
                <wp:wrapNone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E979CD" w14:textId="77777777" w:rsidR="00591352" w:rsidRPr="00D47CE5" w:rsidRDefault="00591352" w:rsidP="00591352">
                            <w:pPr>
                              <w:pStyle w:val="NoSpacing"/>
                              <w:jc w:val="center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FOR GCASH IN/GCASH OUT</w:t>
                            </w:r>
                          </w:p>
                          <w:p w14:paraId="23F2A729" w14:textId="77777777" w:rsidR="00591352" w:rsidRPr="00D47CE5" w:rsidRDefault="00591352" w:rsidP="00591352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Name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___</w:t>
                            </w:r>
                          </w:p>
                          <w:p w14:paraId="2F0382C6" w14:textId="77777777" w:rsidR="00591352" w:rsidRPr="00D47CE5" w:rsidRDefault="00591352" w:rsidP="00591352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Address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__</w:t>
                            </w:r>
                          </w:p>
                          <w:p w14:paraId="34BCA638" w14:textId="77777777" w:rsidR="00591352" w:rsidRPr="00D47CE5" w:rsidRDefault="00591352" w:rsidP="00591352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Phone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___</w:t>
                            </w:r>
                          </w:p>
                          <w:p w14:paraId="44418657" w14:textId="77777777" w:rsidR="00591352" w:rsidRPr="00D47CE5" w:rsidRDefault="00591352" w:rsidP="00591352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Ref. no.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__</w:t>
                            </w:r>
                          </w:p>
                          <w:p w14:paraId="20CB82D6" w14:textId="77777777" w:rsidR="00591352" w:rsidRPr="00D47CE5" w:rsidRDefault="00591352" w:rsidP="00591352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Amount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__</w:t>
                            </w:r>
                          </w:p>
                          <w:p w14:paraId="3A670D4E" w14:textId="77777777" w:rsidR="00591352" w:rsidRPr="00D47CE5" w:rsidRDefault="00591352" w:rsidP="00591352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Signature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</w:t>
                            </w:r>
                          </w:p>
                          <w:p w14:paraId="1E7640B4" w14:textId="77777777" w:rsidR="00591352" w:rsidRPr="00D47CE5" w:rsidRDefault="00591352" w:rsidP="00591352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ab/>
                            </w:r>
                            <w:r w:rsidRPr="00D47CE5">
                              <w:rPr>
                                <w:rFonts w:ascii="Century Gothic" w:hAnsi="Century Gothic"/>
                              </w:rPr>
                              <w:tab/>
                              <w:t>Charge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8C6DDD0" id="_x0000_s1042" type="#_x0000_t202" style="position:absolute;margin-left:-30.95pt;margin-top:89.05pt;width:185.9pt;height:110.6pt;z-index:251661312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">
                <v:textbox style="mso-fit-shape-to-text:t">
                  <w:txbxContent>
                    <w:p w14:paraId="7CE979CD" w14:textId="77777777" w:rsidR="00591352" w:rsidRPr="00D47CE5" w:rsidRDefault="00591352" w:rsidP="00591352">
                      <w:pPr>
                        <w:pStyle w:val="NoSpacing"/>
                        <w:jc w:val="center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FOR GCASH IN/GCASH OUT</w:t>
                      </w:r>
                    </w:p>
                    <w:p w14:paraId="23F2A729" w14:textId="77777777" w:rsidR="00591352" w:rsidRPr="00D47CE5" w:rsidRDefault="00591352" w:rsidP="00591352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Name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___</w:t>
                      </w:r>
                    </w:p>
                    <w:p w14:paraId="2F0382C6" w14:textId="77777777" w:rsidR="00591352" w:rsidRPr="00D47CE5" w:rsidRDefault="00591352" w:rsidP="00591352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Address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__</w:t>
                      </w:r>
                    </w:p>
                    <w:p w14:paraId="34BCA638" w14:textId="77777777" w:rsidR="00591352" w:rsidRPr="00D47CE5" w:rsidRDefault="00591352" w:rsidP="00591352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Phone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___</w:t>
                      </w:r>
                    </w:p>
                    <w:p w14:paraId="44418657" w14:textId="77777777" w:rsidR="00591352" w:rsidRPr="00D47CE5" w:rsidRDefault="00591352" w:rsidP="00591352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Ref. no.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__</w:t>
                      </w:r>
                    </w:p>
                    <w:p w14:paraId="20CB82D6" w14:textId="77777777" w:rsidR="00591352" w:rsidRPr="00D47CE5" w:rsidRDefault="00591352" w:rsidP="00591352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Amount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__</w:t>
                      </w:r>
                    </w:p>
                    <w:p w14:paraId="3A670D4E" w14:textId="77777777" w:rsidR="00591352" w:rsidRPr="00D47CE5" w:rsidRDefault="00591352" w:rsidP="00591352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Signature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</w:t>
                      </w:r>
                    </w:p>
                    <w:p w14:paraId="1E7640B4" w14:textId="77777777" w:rsidR="00591352" w:rsidRPr="00D47CE5" w:rsidRDefault="00591352" w:rsidP="00591352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ab/>
                      </w:r>
                      <w:r w:rsidRPr="00D47CE5">
                        <w:rPr>
                          <w:rFonts w:ascii="Century Gothic" w:hAnsi="Century Gothic"/>
                        </w:rPr>
                        <w:tab/>
                        <w:t>Charge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91352" w:rsidRPr="00D47CE5">
        <w:rPr>
          <w:noProof/>
          <w:sz w:val="20"/>
          <w:szCs w:val="20"/>
          <w:lang w:val="en-US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70E2E3F" wp14:editId="257E50C0">
                <wp:simplePos x="0" y="0"/>
                <wp:positionH relativeFrom="margin">
                  <wp:posOffset>-393405</wp:posOffset>
                </wp:positionH>
                <wp:positionV relativeFrom="paragraph">
                  <wp:posOffset>-383392</wp:posOffset>
                </wp:positionV>
                <wp:extent cx="2360930" cy="1404620"/>
                <wp:effectExtent l="0" t="0" r="27940" b="1524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C309F9" w14:textId="77777777" w:rsidR="00591352" w:rsidRPr="00D47CE5" w:rsidRDefault="00591352" w:rsidP="00591352">
                            <w:pPr>
                              <w:pStyle w:val="NoSpacing"/>
                              <w:jc w:val="center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FOR GCASH IN/GCASH OUT</w:t>
                            </w:r>
                          </w:p>
                          <w:p w14:paraId="11627C43" w14:textId="77777777" w:rsidR="00591352" w:rsidRPr="00D47CE5" w:rsidRDefault="00591352" w:rsidP="00591352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Name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___</w:t>
                            </w:r>
                          </w:p>
                          <w:p w14:paraId="0A45D1E9" w14:textId="77777777" w:rsidR="00591352" w:rsidRPr="00D47CE5" w:rsidRDefault="00591352" w:rsidP="00591352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Address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__</w:t>
                            </w:r>
                          </w:p>
                          <w:p w14:paraId="33929AA2" w14:textId="77777777" w:rsidR="00591352" w:rsidRPr="00D47CE5" w:rsidRDefault="00591352" w:rsidP="00591352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Phone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___</w:t>
                            </w:r>
                          </w:p>
                          <w:p w14:paraId="1A42FB2A" w14:textId="77777777" w:rsidR="00591352" w:rsidRPr="00D47CE5" w:rsidRDefault="00591352" w:rsidP="00591352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Ref. no.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__</w:t>
                            </w:r>
                          </w:p>
                          <w:p w14:paraId="16AA4A95" w14:textId="77777777" w:rsidR="00591352" w:rsidRPr="00D47CE5" w:rsidRDefault="00591352" w:rsidP="00591352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Amount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__</w:t>
                            </w:r>
                          </w:p>
                          <w:p w14:paraId="1DFC052E" w14:textId="77777777" w:rsidR="00591352" w:rsidRPr="00D47CE5" w:rsidRDefault="00591352" w:rsidP="00591352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>Signature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____________</w:t>
                            </w:r>
                          </w:p>
                          <w:p w14:paraId="685F8163" w14:textId="77777777" w:rsidR="00591352" w:rsidRPr="00D47CE5" w:rsidRDefault="00591352" w:rsidP="00591352">
                            <w:pPr>
                              <w:pStyle w:val="NoSpacing"/>
                              <w:rPr>
                                <w:rFonts w:ascii="Century Gothic" w:hAnsi="Century Gothic"/>
                              </w:rPr>
                            </w:pPr>
                            <w:r w:rsidRPr="00D47CE5">
                              <w:rPr>
                                <w:rFonts w:ascii="Century Gothic" w:hAnsi="Century Gothic"/>
                              </w:rPr>
                              <w:tab/>
                            </w:r>
                            <w:r w:rsidRPr="00D47CE5">
                              <w:rPr>
                                <w:rFonts w:ascii="Century Gothic" w:hAnsi="Century Gothic"/>
                              </w:rPr>
                              <w:tab/>
                              <w:t>Charge:</w:t>
                            </w:r>
                            <w:r>
                              <w:rPr>
                                <w:rFonts w:ascii="Century Gothic" w:hAnsi="Century Gothic"/>
                              </w:rPr>
                              <w:t xml:space="preserve"> __________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70E2E3F" id="_x0000_s1043" type="#_x0000_t202" style="position:absolute;margin-left:-31pt;margin-top:-30.2pt;width:185.9pt;height:110.6pt;z-index:251659264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">
                <v:textbox style="mso-fit-shape-to-text:t">
                  <w:txbxContent>
                    <w:p w14:paraId="6CC309F9" w14:textId="77777777" w:rsidR="00591352" w:rsidRPr="00D47CE5" w:rsidRDefault="00591352" w:rsidP="00591352">
                      <w:pPr>
                        <w:pStyle w:val="NoSpacing"/>
                        <w:jc w:val="center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FOR GCASH IN/GCASH OUT</w:t>
                      </w:r>
                    </w:p>
                    <w:p w14:paraId="11627C43" w14:textId="77777777" w:rsidR="00591352" w:rsidRPr="00D47CE5" w:rsidRDefault="00591352" w:rsidP="00591352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Name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___</w:t>
                      </w:r>
                    </w:p>
                    <w:p w14:paraId="0A45D1E9" w14:textId="77777777" w:rsidR="00591352" w:rsidRPr="00D47CE5" w:rsidRDefault="00591352" w:rsidP="00591352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Address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__</w:t>
                      </w:r>
                    </w:p>
                    <w:p w14:paraId="33929AA2" w14:textId="77777777" w:rsidR="00591352" w:rsidRPr="00D47CE5" w:rsidRDefault="00591352" w:rsidP="00591352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Phone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___</w:t>
                      </w:r>
                    </w:p>
                    <w:p w14:paraId="1A42FB2A" w14:textId="77777777" w:rsidR="00591352" w:rsidRPr="00D47CE5" w:rsidRDefault="00591352" w:rsidP="00591352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Ref. no.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__</w:t>
                      </w:r>
                    </w:p>
                    <w:p w14:paraId="16AA4A95" w14:textId="77777777" w:rsidR="00591352" w:rsidRPr="00D47CE5" w:rsidRDefault="00591352" w:rsidP="00591352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Amount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__</w:t>
                      </w:r>
                    </w:p>
                    <w:p w14:paraId="1DFC052E" w14:textId="77777777" w:rsidR="00591352" w:rsidRPr="00D47CE5" w:rsidRDefault="00591352" w:rsidP="00591352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>Signature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____________</w:t>
                      </w:r>
                    </w:p>
                    <w:p w14:paraId="685F8163" w14:textId="77777777" w:rsidR="00591352" w:rsidRPr="00D47CE5" w:rsidRDefault="00591352" w:rsidP="00591352">
                      <w:pPr>
                        <w:pStyle w:val="NoSpacing"/>
                        <w:rPr>
                          <w:rFonts w:ascii="Century Gothic" w:hAnsi="Century Gothic"/>
                        </w:rPr>
                      </w:pPr>
                      <w:r w:rsidRPr="00D47CE5">
                        <w:rPr>
                          <w:rFonts w:ascii="Century Gothic" w:hAnsi="Century Gothic"/>
                        </w:rPr>
                        <w:tab/>
                      </w:r>
                      <w:r w:rsidRPr="00D47CE5">
                        <w:rPr>
                          <w:rFonts w:ascii="Century Gothic" w:hAnsi="Century Gothic"/>
                        </w:rPr>
                        <w:tab/>
                        <w:t>Charge:</w:t>
                      </w:r>
                      <w:r>
                        <w:rPr>
                          <w:rFonts w:ascii="Century Gothic" w:hAnsi="Century Gothic"/>
                        </w:rPr>
                        <w:t xml:space="preserve"> ____________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D47CE5" w:rsidRPr="00D47CE5" w:rsidSect="005B00C9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0tLQwMjYwszA0sjBQ0lEKTi0uzszPAykwqgUAZhdL0SwAAAA="/>
  </w:docVars>
  <w:rsids>
    <w:rsidRoot w:val="005B00C9"/>
    <w:rsid w:val="003665F7"/>
    <w:rsid w:val="00591352"/>
    <w:rsid w:val="005B00C9"/>
    <w:rsid w:val="007D6707"/>
    <w:rsid w:val="00825141"/>
    <w:rsid w:val="0092463A"/>
    <w:rsid w:val="009D2EB0"/>
    <w:rsid w:val="00B54572"/>
    <w:rsid w:val="00D33416"/>
    <w:rsid w:val="00D47CE5"/>
    <w:rsid w:val="00D97F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1DC172"/>
  <w15:chartTrackingRefBased/>
  <w15:docId w15:val="{80132533-ECFE-4D82-B791-CC7082456E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47CE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9955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51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1</Pages>
  <Words>621</Words>
  <Characters>354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 Quezon</dc:creator>
  <cp:keywords/>
  <dc:description/>
  <cp:lastModifiedBy>Nichol Quezon</cp:lastModifiedBy>
  <cp:revision>5</cp:revision>
  <dcterms:created xsi:type="dcterms:W3CDTF">2021-10-05T15:03:00Z</dcterms:created>
  <dcterms:modified xsi:type="dcterms:W3CDTF">2022-01-12T11:42:00Z</dcterms:modified>
</cp:coreProperties>
</file>